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B2F3CC" w14:textId="36CCE8F9" w:rsidR="00843039" w:rsidRPr="00A745D7" w:rsidRDefault="00843039" w:rsidP="009914D1">
      <w:pPr>
        <w:tabs>
          <w:tab w:val="center" w:pos="6521"/>
        </w:tabs>
        <w:spacing w:after="0" w:line="360" w:lineRule="auto"/>
        <w:rPr>
          <w:rFonts w:ascii="Roboto Condensed" w:hAnsi="Roboto Condensed"/>
          <w:color w:val="62257F"/>
          <w:sz w:val="20"/>
          <w:szCs w:val="20"/>
        </w:rPr>
      </w:pPr>
    </w:p>
    <w:p w14:paraId="5B3F9D11" w14:textId="653E3FD7" w:rsidR="006A4F3E" w:rsidRPr="00A745D7" w:rsidRDefault="00A745D7" w:rsidP="00A745D7">
      <w:pPr>
        <w:tabs>
          <w:tab w:val="left" w:leader="dot" w:pos="6804"/>
          <w:tab w:val="left" w:leader="dot" w:pos="10206"/>
        </w:tabs>
        <w:spacing w:after="0" w:line="360" w:lineRule="auto"/>
        <w:ind w:left="2410" w:hanging="142"/>
        <w:rPr>
          <w:rFonts w:ascii="Roboto Condensed" w:hAnsi="Roboto Condensed"/>
          <w:b/>
          <w:sz w:val="20"/>
          <w:szCs w:val="20"/>
        </w:rPr>
      </w:pPr>
      <w:r w:rsidRPr="00A745D7">
        <w:rPr>
          <w:rFonts w:ascii="Roboto Condensed" w:hAnsi="Roboto Condensed"/>
          <w:b/>
          <w:noProof/>
          <w:color w:val="62257F"/>
          <w:sz w:val="20"/>
          <w:szCs w:val="20"/>
        </w:rPr>
        <w:drawing>
          <wp:anchor distT="0" distB="0" distL="114300" distR="114300" simplePos="0" relativeHeight="251658240" behindDoc="0" locked="0" layoutInCell="1" allowOverlap="1" wp14:anchorId="494B3151" wp14:editId="64AFC0BF">
            <wp:simplePos x="0" y="0"/>
            <wp:positionH relativeFrom="column">
              <wp:posOffset>5715</wp:posOffset>
            </wp:positionH>
            <wp:positionV relativeFrom="paragraph">
              <wp:posOffset>-399415</wp:posOffset>
            </wp:positionV>
            <wp:extent cx="1149350" cy="1676400"/>
            <wp:effectExtent l="0" t="0" r="0" b="0"/>
            <wp:wrapNone/>
            <wp:docPr id="5" name="Imag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Lorraine INP ENSGSI RS (couleur, CMJN).png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909" r="15530"/>
                    <a:stretch/>
                  </pic:blipFill>
                  <pic:spPr bwMode="auto">
                    <a:xfrm>
                      <a:off x="0" y="0"/>
                      <a:ext cx="1149350" cy="1676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97681">
        <w:rPr>
          <w:rFonts w:ascii="Roboto Condensed" w:hAnsi="Roboto Condensed"/>
          <w:b/>
          <w:color w:val="62257F"/>
          <w:sz w:val="20"/>
          <w:szCs w:val="20"/>
        </w:rPr>
        <w:t xml:space="preserve">[1] Prénom </w:t>
      </w:r>
      <w:r w:rsidR="009166FC" w:rsidRPr="00A745D7">
        <w:rPr>
          <w:rFonts w:ascii="Roboto Condensed" w:hAnsi="Roboto Condensed"/>
          <w:b/>
          <w:color w:val="62257F"/>
          <w:sz w:val="20"/>
          <w:szCs w:val="20"/>
        </w:rPr>
        <w:t>NOM</w:t>
      </w:r>
      <w:r w:rsidR="009166FC" w:rsidRPr="00A745D7">
        <w:rPr>
          <w:rFonts w:ascii="Roboto Condensed" w:hAnsi="Roboto Condensed" w:cs="Arial"/>
          <w:b/>
          <w:color w:val="62257F"/>
          <w:sz w:val="20"/>
          <w:szCs w:val="20"/>
        </w:rPr>
        <w:t> </w:t>
      </w:r>
      <w:r w:rsidR="009166FC" w:rsidRPr="00A745D7">
        <w:rPr>
          <w:rFonts w:ascii="Roboto Condensed" w:hAnsi="Roboto Condensed"/>
          <w:b/>
          <w:color w:val="62257F"/>
          <w:sz w:val="20"/>
          <w:szCs w:val="20"/>
        </w:rPr>
        <w:t xml:space="preserve">: </w:t>
      </w:r>
      <w:r w:rsidR="009166FC" w:rsidRPr="00A745D7">
        <w:rPr>
          <w:rFonts w:ascii="Roboto Condensed" w:hAnsi="Roboto Condensed"/>
          <w:b/>
          <w:sz w:val="20"/>
          <w:szCs w:val="20"/>
        </w:rPr>
        <w:tab/>
        <w:t xml:space="preserve"> </w:t>
      </w:r>
    </w:p>
    <w:p w14:paraId="32798BB7" w14:textId="08E3A6A6" w:rsidR="009166FC" w:rsidRDefault="00A97681" w:rsidP="00A745D7">
      <w:pPr>
        <w:tabs>
          <w:tab w:val="left" w:leader="dot" w:pos="6804"/>
          <w:tab w:val="left" w:leader="dot" w:pos="10206"/>
        </w:tabs>
        <w:spacing w:after="0" w:line="360" w:lineRule="auto"/>
        <w:ind w:left="2410" w:hanging="142"/>
        <w:rPr>
          <w:rFonts w:ascii="Roboto Condensed" w:hAnsi="Roboto Condensed"/>
          <w:b/>
          <w:sz w:val="20"/>
          <w:szCs w:val="20"/>
        </w:rPr>
      </w:pPr>
      <w:r>
        <w:rPr>
          <w:rFonts w:ascii="Roboto Condensed" w:hAnsi="Roboto Condensed"/>
          <w:b/>
          <w:color w:val="62257F"/>
          <w:sz w:val="20"/>
          <w:szCs w:val="20"/>
        </w:rPr>
        <w:t xml:space="preserve">[2] Prénom </w:t>
      </w:r>
      <w:proofErr w:type="gramStart"/>
      <w:r w:rsidRPr="00A745D7">
        <w:rPr>
          <w:rFonts w:ascii="Roboto Condensed" w:hAnsi="Roboto Condensed"/>
          <w:b/>
          <w:color w:val="62257F"/>
          <w:sz w:val="20"/>
          <w:szCs w:val="20"/>
        </w:rPr>
        <w:t>NOM</w:t>
      </w:r>
      <w:r w:rsidRPr="00A745D7">
        <w:rPr>
          <w:rFonts w:ascii="Roboto Condensed" w:hAnsi="Roboto Condensed" w:cs="Arial"/>
          <w:b/>
          <w:color w:val="62257F"/>
          <w:sz w:val="20"/>
          <w:szCs w:val="20"/>
        </w:rPr>
        <w:t> </w:t>
      </w:r>
      <w:r w:rsidR="009166FC" w:rsidRPr="00A745D7">
        <w:rPr>
          <w:rFonts w:ascii="Roboto Condensed" w:hAnsi="Roboto Condensed" w:cs="Arial"/>
          <w:b/>
          <w:color w:val="62257F"/>
          <w:sz w:val="20"/>
          <w:szCs w:val="20"/>
        </w:rPr>
        <w:t> </w:t>
      </w:r>
      <w:r w:rsidR="009166FC" w:rsidRPr="00A745D7">
        <w:rPr>
          <w:rFonts w:ascii="Roboto Condensed" w:hAnsi="Roboto Condensed"/>
          <w:b/>
          <w:color w:val="62257F"/>
          <w:sz w:val="20"/>
          <w:szCs w:val="20"/>
        </w:rPr>
        <w:t>:</w:t>
      </w:r>
      <w:proofErr w:type="gramEnd"/>
      <w:r w:rsidR="009166FC" w:rsidRPr="00A745D7">
        <w:rPr>
          <w:rFonts w:ascii="Roboto Condensed" w:hAnsi="Roboto Condensed"/>
          <w:b/>
          <w:sz w:val="20"/>
          <w:szCs w:val="20"/>
        </w:rPr>
        <w:tab/>
      </w:r>
    </w:p>
    <w:p w14:paraId="207CEC6C" w14:textId="6F5A713F" w:rsidR="00844B8E" w:rsidRDefault="00844B8E" w:rsidP="00844B8E">
      <w:pPr>
        <w:tabs>
          <w:tab w:val="left" w:leader="dot" w:pos="6804"/>
          <w:tab w:val="left" w:leader="dot" w:pos="10206"/>
        </w:tabs>
        <w:spacing w:after="0" w:line="360" w:lineRule="auto"/>
        <w:ind w:left="2410" w:hanging="142"/>
        <w:rPr>
          <w:rFonts w:ascii="Roboto Condensed" w:hAnsi="Roboto Condensed"/>
          <w:b/>
          <w:sz w:val="20"/>
          <w:szCs w:val="20"/>
        </w:rPr>
      </w:pPr>
      <w:r>
        <w:rPr>
          <w:rFonts w:ascii="Roboto Condensed" w:hAnsi="Roboto Condensed"/>
          <w:b/>
          <w:color w:val="62257F"/>
          <w:sz w:val="20"/>
          <w:szCs w:val="20"/>
        </w:rPr>
        <w:t xml:space="preserve">[3] Prénom </w:t>
      </w:r>
      <w:proofErr w:type="gramStart"/>
      <w:r w:rsidRPr="00A745D7">
        <w:rPr>
          <w:rFonts w:ascii="Roboto Condensed" w:hAnsi="Roboto Condensed"/>
          <w:b/>
          <w:color w:val="62257F"/>
          <w:sz w:val="20"/>
          <w:szCs w:val="20"/>
        </w:rPr>
        <w:t>NOM</w:t>
      </w:r>
      <w:r w:rsidRPr="00A745D7">
        <w:rPr>
          <w:rFonts w:ascii="Roboto Condensed" w:hAnsi="Roboto Condensed" w:cs="Arial"/>
          <w:b/>
          <w:color w:val="62257F"/>
          <w:sz w:val="20"/>
          <w:szCs w:val="20"/>
        </w:rPr>
        <w:t>  </w:t>
      </w:r>
      <w:r w:rsidRPr="00A745D7">
        <w:rPr>
          <w:rFonts w:ascii="Roboto Condensed" w:hAnsi="Roboto Condensed"/>
          <w:b/>
          <w:color w:val="62257F"/>
          <w:sz w:val="20"/>
          <w:szCs w:val="20"/>
        </w:rPr>
        <w:t>:</w:t>
      </w:r>
      <w:proofErr w:type="gramEnd"/>
      <w:r w:rsidRPr="00A745D7">
        <w:rPr>
          <w:rFonts w:ascii="Roboto Condensed" w:hAnsi="Roboto Condensed"/>
          <w:b/>
          <w:sz w:val="20"/>
          <w:szCs w:val="20"/>
        </w:rPr>
        <w:tab/>
      </w:r>
    </w:p>
    <w:p w14:paraId="7BF1AC97" w14:textId="2FFC8B6A" w:rsidR="00732F62" w:rsidRPr="00567DC1" w:rsidRDefault="00F27226" w:rsidP="00A745D7">
      <w:pPr>
        <w:tabs>
          <w:tab w:val="left" w:pos="1810"/>
          <w:tab w:val="left" w:pos="1910"/>
          <w:tab w:val="left" w:pos="2060"/>
          <w:tab w:val="left" w:pos="2260"/>
          <w:tab w:val="center" w:pos="6521"/>
        </w:tabs>
        <w:spacing w:after="0" w:line="360" w:lineRule="auto"/>
        <w:ind w:left="2410" w:hanging="142"/>
        <w:rPr>
          <w:rFonts w:ascii="Roboto Condensed" w:hAnsi="Roboto Condensed"/>
          <w:sz w:val="20"/>
          <w:szCs w:val="20"/>
        </w:rPr>
      </w:pPr>
      <w:r w:rsidRPr="00A745D7">
        <w:rPr>
          <w:rFonts w:ascii="Roboto Condensed" w:hAnsi="Roboto Condensed"/>
          <w:b/>
          <w:color w:val="62257F"/>
          <w:sz w:val="20"/>
          <w:szCs w:val="20"/>
        </w:rPr>
        <w:t>Date de l’épreuve</w:t>
      </w:r>
      <w:r w:rsidRPr="00A745D7">
        <w:rPr>
          <w:rFonts w:ascii="Roboto Condensed" w:hAnsi="Roboto Condensed" w:cs="Arial"/>
          <w:b/>
          <w:color w:val="62257F"/>
          <w:sz w:val="20"/>
          <w:szCs w:val="20"/>
        </w:rPr>
        <w:t> </w:t>
      </w:r>
      <w:r w:rsidRPr="00A745D7">
        <w:rPr>
          <w:rFonts w:ascii="Roboto Condensed" w:hAnsi="Roboto Condensed"/>
          <w:b/>
          <w:color w:val="62257F"/>
          <w:sz w:val="20"/>
          <w:szCs w:val="20"/>
        </w:rPr>
        <w:t>:</w:t>
      </w:r>
      <w:r w:rsidR="007F4CDE">
        <w:rPr>
          <w:rFonts w:ascii="Times New Roman" w:hAnsi="Times New Roman"/>
          <w:sz w:val="24"/>
          <w:szCs w:val="20"/>
        </w:rPr>
        <w:t xml:space="preserve"> </w:t>
      </w:r>
      <w:r w:rsidR="007F4CDE" w:rsidRPr="007F4CDE">
        <w:rPr>
          <w:rFonts w:ascii="Times New Roman" w:hAnsi="Times New Roman"/>
          <w:b/>
          <w:bCs/>
          <w:sz w:val="24"/>
          <w:szCs w:val="20"/>
        </w:rPr>
        <w:t>0</w:t>
      </w:r>
      <w:r w:rsidR="00667D18">
        <w:rPr>
          <w:rFonts w:ascii="Times New Roman" w:hAnsi="Times New Roman"/>
          <w:b/>
          <w:bCs/>
          <w:sz w:val="24"/>
          <w:szCs w:val="20"/>
        </w:rPr>
        <w:t>9</w:t>
      </w:r>
      <w:r w:rsidR="007F4CDE" w:rsidRPr="007F4CDE">
        <w:rPr>
          <w:rFonts w:ascii="Times New Roman" w:hAnsi="Times New Roman"/>
          <w:b/>
          <w:bCs/>
          <w:sz w:val="24"/>
          <w:szCs w:val="20"/>
        </w:rPr>
        <w:t>/</w:t>
      </w:r>
      <w:r w:rsidR="00667D18">
        <w:rPr>
          <w:rFonts w:ascii="Times New Roman" w:hAnsi="Times New Roman"/>
          <w:b/>
          <w:bCs/>
          <w:sz w:val="24"/>
          <w:szCs w:val="20"/>
        </w:rPr>
        <w:t>01</w:t>
      </w:r>
      <w:r w:rsidR="007F4CDE" w:rsidRPr="007F4CDE">
        <w:rPr>
          <w:rFonts w:ascii="Times New Roman" w:hAnsi="Times New Roman"/>
          <w:b/>
          <w:bCs/>
          <w:sz w:val="24"/>
          <w:szCs w:val="20"/>
        </w:rPr>
        <w:t>/202</w:t>
      </w:r>
      <w:r w:rsidR="00667D18">
        <w:rPr>
          <w:rFonts w:ascii="Times New Roman" w:hAnsi="Times New Roman"/>
          <w:b/>
          <w:bCs/>
          <w:sz w:val="24"/>
          <w:szCs w:val="20"/>
        </w:rPr>
        <w:t>3</w:t>
      </w:r>
    </w:p>
    <w:p w14:paraId="01771725" w14:textId="0A7DDC3D" w:rsidR="003A4FEF" w:rsidRPr="00567DC1" w:rsidRDefault="00DA7A56" w:rsidP="00A745D7">
      <w:pPr>
        <w:tabs>
          <w:tab w:val="left" w:pos="1230"/>
          <w:tab w:val="left" w:pos="1430"/>
          <w:tab w:val="left" w:pos="1600"/>
          <w:tab w:val="left" w:pos="1710"/>
          <w:tab w:val="left" w:pos="2090"/>
          <w:tab w:val="left" w:pos="2250"/>
          <w:tab w:val="left" w:pos="2480"/>
          <w:tab w:val="center" w:pos="6521"/>
        </w:tabs>
        <w:spacing w:after="0" w:line="360" w:lineRule="auto"/>
        <w:ind w:left="2410" w:hanging="142"/>
        <w:rPr>
          <w:rFonts w:ascii="Roboto Condensed" w:hAnsi="Roboto Condensed"/>
          <w:sz w:val="20"/>
          <w:szCs w:val="20"/>
        </w:rPr>
      </w:pPr>
      <w:r w:rsidRPr="00A745D7">
        <w:rPr>
          <w:rFonts w:ascii="Roboto Condensed" w:hAnsi="Roboto Condensed"/>
          <w:b/>
          <w:color w:val="62257F"/>
          <w:sz w:val="20"/>
          <w:szCs w:val="20"/>
        </w:rPr>
        <w:t>Session</w:t>
      </w:r>
      <w:r w:rsidRPr="00A745D7">
        <w:rPr>
          <w:rFonts w:ascii="Roboto Condensed" w:hAnsi="Roboto Condensed" w:cs="Arial"/>
          <w:b/>
          <w:color w:val="62257F"/>
          <w:sz w:val="20"/>
          <w:szCs w:val="20"/>
        </w:rPr>
        <w:t> </w:t>
      </w:r>
      <w:r w:rsidRPr="00A745D7">
        <w:rPr>
          <w:rFonts w:ascii="Roboto Condensed" w:hAnsi="Roboto Condensed"/>
          <w:b/>
          <w:color w:val="62257F"/>
          <w:sz w:val="20"/>
          <w:szCs w:val="20"/>
        </w:rPr>
        <w:t>:</w:t>
      </w:r>
      <w:r w:rsidRPr="00567DC1">
        <w:rPr>
          <w:rFonts w:ascii="Roboto Condensed" w:hAnsi="Roboto Condensed"/>
          <w:sz w:val="20"/>
          <w:szCs w:val="20"/>
        </w:rPr>
        <w:t xml:space="preserve"> </w:t>
      </w:r>
      <w:r w:rsidR="00567DC1">
        <w:rPr>
          <w:rFonts w:ascii="Roboto Condensed" w:hAnsi="Roboto Condensed"/>
          <w:sz w:val="20"/>
          <w:szCs w:val="20"/>
        </w:rPr>
        <w:t xml:space="preserve"> </w:t>
      </w:r>
      <w:r w:rsidR="004F5CC4">
        <w:rPr>
          <w:rFonts w:ascii="Roboto Condensed" w:hAnsi="Roboto Condensed"/>
          <w:b/>
          <w:sz w:val="20"/>
          <w:szCs w:val="20"/>
        </w:rPr>
        <w:t>2</w:t>
      </w:r>
      <w:r w:rsidR="00A127C3">
        <w:rPr>
          <w:rFonts w:ascii="Roboto Condensed" w:hAnsi="Roboto Condensed"/>
          <w:b/>
          <w:sz w:val="20"/>
          <w:szCs w:val="20"/>
        </w:rPr>
        <w:t>è</w:t>
      </w:r>
      <w:r w:rsidR="004F5CC4">
        <w:rPr>
          <w:rFonts w:ascii="Roboto Condensed" w:hAnsi="Roboto Condensed"/>
          <w:b/>
          <w:sz w:val="20"/>
          <w:szCs w:val="20"/>
        </w:rPr>
        <w:t>m</w:t>
      </w:r>
      <w:r w:rsidR="00A127C3">
        <w:rPr>
          <w:rFonts w:ascii="Roboto Condensed" w:hAnsi="Roboto Condensed"/>
          <w:b/>
          <w:sz w:val="20"/>
          <w:szCs w:val="20"/>
        </w:rPr>
        <w:t>e session</w:t>
      </w:r>
    </w:p>
    <w:p w14:paraId="50BF8456" w14:textId="1D5F0593" w:rsidR="00057521" w:rsidRPr="00567DC1" w:rsidRDefault="00782F4F" w:rsidP="00A745D7">
      <w:pPr>
        <w:tabs>
          <w:tab w:val="left" w:pos="1410"/>
          <w:tab w:val="left" w:pos="1470"/>
          <w:tab w:val="left" w:pos="1800"/>
          <w:tab w:val="left" w:pos="2140"/>
          <w:tab w:val="left" w:pos="2530"/>
          <w:tab w:val="left" w:pos="2820"/>
          <w:tab w:val="left" w:pos="3140"/>
          <w:tab w:val="left" w:pos="3460"/>
          <w:tab w:val="left" w:pos="3640"/>
          <w:tab w:val="center" w:pos="5103"/>
        </w:tabs>
        <w:spacing w:after="0" w:line="360" w:lineRule="auto"/>
        <w:ind w:left="2410" w:hanging="142"/>
        <w:rPr>
          <w:rFonts w:ascii="Roboto Condensed" w:hAnsi="Roboto Condensed"/>
          <w:sz w:val="20"/>
          <w:szCs w:val="20"/>
        </w:rPr>
      </w:pPr>
      <w:r w:rsidRPr="00A745D7">
        <w:rPr>
          <w:rFonts w:ascii="Roboto Condensed" w:hAnsi="Roboto Condensed"/>
          <w:b/>
          <w:color w:val="62257F"/>
          <w:sz w:val="20"/>
          <w:szCs w:val="20"/>
        </w:rPr>
        <w:t>Enseignant</w:t>
      </w:r>
      <w:r w:rsidR="008E65F4" w:rsidRPr="00A745D7">
        <w:rPr>
          <w:rFonts w:ascii="Roboto Condensed" w:hAnsi="Roboto Condensed"/>
          <w:b/>
          <w:color w:val="62257F"/>
          <w:sz w:val="20"/>
          <w:szCs w:val="20"/>
        </w:rPr>
        <w:t>(s)</w:t>
      </w:r>
      <w:r w:rsidRPr="00A745D7">
        <w:rPr>
          <w:rFonts w:ascii="Roboto Condensed" w:hAnsi="Roboto Condensed" w:cs="Arial"/>
          <w:b/>
          <w:color w:val="62257F"/>
          <w:sz w:val="20"/>
          <w:szCs w:val="20"/>
        </w:rPr>
        <w:t> </w:t>
      </w:r>
      <w:r w:rsidRPr="00A745D7">
        <w:rPr>
          <w:rFonts w:ascii="Roboto Condensed" w:hAnsi="Roboto Condensed"/>
          <w:b/>
          <w:color w:val="62257F"/>
          <w:sz w:val="20"/>
          <w:szCs w:val="20"/>
        </w:rPr>
        <w:t>:</w:t>
      </w:r>
      <w:r w:rsidR="00A745D7" w:rsidRPr="00A745D7">
        <w:rPr>
          <w:rFonts w:ascii="Roboto Condensed" w:hAnsi="Roboto Condensed"/>
          <w:color w:val="62257F"/>
          <w:sz w:val="20"/>
          <w:szCs w:val="20"/>
        </w:rPr>
        <w:t xml:space="preserve"> </w:t>
      </w:r>
      <w:r w:rsidR="00A745D7" w:rsidRPr="00A745D7">
        <w:rPr>
          <w:rFonts w:ascii="Roboto Condensed" w:hAnsi="Roboto Condensed"/>
          <w:color w:val="62257F"/>
          <w:sz w:val="24"/>
          <w:szCs w:val="20"/>
        </w:rPr>
        <w:t xml:space="preserve"> </w:t>
      </w:r>
      <w:sdt>
        <w:sdtPr>
          <w:rPr>
            <w:rFonts w:ascii="Roboto Condensed" w:hAnsi="Roboto Condensed"/>
            <w:sz w:val="24"/>
            <w:szCs w:val="20"/>
          </w:rPr>
          <w:alias w:val="Prénom NOM"/>
          <w:tag w:val="Prénom NOM"/>
          <w:id w:val="827026585"/>
          <w:placeholder>
            <w:docPart w:val="D9E094D791BE4AD8AB1FC90AD5F58328"/>
          </w:placeholder>
        </w:sdtPr>
        <w:sdtContent>
          <w:r w:rsidR="009914D1">
            <w:rPr>
              <w:rFonts w:ascii="Roboto Condensed" w:hAnsi="Roboto Condensed"/>
              <w:sz w:val="24"/>
              <w:szCs w:val="20"/>
            </w:rPr>
            <w:t>Fabio Cruz, Mauricio Camargo</w:t>
          </w:r>
        </w:sdtContent>
      </w:sdt>
    </w:p>
    <w:p w14:paraId="5E44C34A" w14:textId="77777777" w:rsidR="00732F62" w:rsidRPr="00567DC1" w:rsidRDefault="00732F62" w:rsidP="00732F62">
      <w:pPr>
        <w:tabs>
          <w:tab w:val="left" w:leader="underscore" w:pos="10206"/>
        </w:tabs>
        <w:spacing w:after="0" w:line="240" w:lineRule="auto"/>
        <w:rPr>
          <w:rFonts w:ascii="Roboto Condensed" w:hAnsi="Roboto Condensed"/>
        </w:rPr>
      </w:pPr>
      <w:r w:rsidRPr="00567DC1">
        <w:rPr>
          <w:rFonts w:ascii="Roboto Condensed" w:hAnsi="Roboto Condensed"/>
        </w:rPr>
        <w:tab/>
      </w:r>
    </w:p>
    <w:p w14:paraId="0F04D058" w14:textId="77777777" w:rsidR="00782F4F" w:rsidRPr="00567DC1" w:rsidRDefault="00782F4F" w:rsidP="00057521">
      <w:pPr>
        <w:tabs>
          <w:tab w:val="center" w:pos="5103"/>
        </w:tabs>
        <w:spacing w:after="0" w:line="240" w:lineRule="auto"/>
        <w:rPr>
          <w:rFonts w:ascii="Roboto Condensed" w:hAnsi="Roboto Condensed"/>
          <w:sz w:val="20"/>
          <w:szCs w:val="20"/>
        </w:rPr>
      </w:pPr>
    </w:p>
    <w:p w14:paraId="46B96702" w14:textId="6B837238" w:rsidR="003A4FEF" w:rsidRDefault="00057521" w:rsidP="00057521">
      <w:pPr>
        <w:tabs>
          <w:tab w:val="center" w:pos="5103"/>
        </w:tabs>
        <w:spacing w:after="0" w:line="240" w:lineRule="auto"/>
        <w:rPr>
          <w:rFonts w:ascii="Roboto Condensed" w:hAnsi="Roboto Condensed"/>
          <w:b/>
          <w:sz w:val="36"/>
          <w:szCs w:val="28"/>
        </w:rPr>
      </w:pPr>
      <w:r w:rsidRPr="00567DC1">
        <w:rPr>
          <w:rFonts w:ascii="Roboto Condensed" w:hAnsi="Roboto Condensed"/>
          <w:sz w:val="28"/>
          <w:szCs w:val="28"/>
        </w:rPr>
        <w:tab/>
      </w:r>
      <w:sdt>
        <w:sdtPr>
          <w:rPr>
            <w:rFonts w:ascii="Roboto Condensed" w:hAnsi="Roboto Condensed"/>
            <w:b/>
            <w:sz w:val="36"/>
            <w:szCs w:val="28"/>
          </w:rPr>
          <w:alias w:val="Saisissez : Nom du module - (Sigle du module)"/>
          <w:tag w:val="Matière"/>
          <w:id w:val="834425468"/>
          <w:placeholder>
            <w:docPart w:val="3FF7BC0427C1462AB8647B31A481A984"/>
          </w:placeholder>
        </w:sdtPr>
        <w:sdtContent>
          <w:r w:rsidR="009914D1" w:rsidRPr="00583BD0">
            <w:rPr>
              <w:rFonts w:ascii="Roboto Condensed" w:hAnsi="Roboto Condensed"/>
              <w:b/>
              <w:sz w:val="36"/>
              <w:szCs w:val="28"/>
            </w:rPr>
            <w:t>TD</w:t>
          </w:r>
          <w:proofErr w:type="gramStart"/>
          <w:r w:rsidR="009914D1" w:rsidRPr="00583BD0">
            <w:rPr>
              <w:rFonts w:ascii="Roboto Condensed" w:hAnsi="Roboto Condensed"/>
              <w:b/>
              <w:sz w:val="36"/>
              <w:szCs w:val="28"/>
            </w:rPr>
            <w:t>1:</w:t>
          </w:r>
          <w:proofErr w:type="gramEnd"/>
          <w:r w:rsidR="00583BD0" w:rsidRPr="00583BD0">
            <w:rPr>
              <w:rFonts w:ascii="Roboto Condensed" w:hAnsi="Roboto Condensed"/>
              <w:b/>
              <w:sz w:val="36"/>
              <w:szCs w:val="28"/>
            </w:rPr>
            <w:t xml:space="preserve"> </w:t>
          </w:r>
          <w:r w:rsidR="00844B8E">
            <w:rPr>
              <w:rFonts w:ascii="Roboto Condensed" w:hAnsi="Roboto Condensed"/>
              <w:b/>
              <w:sz w:val="36"/>
              <w:szCs w:val="28"/>
            </w:rPr>
            <w:t>Protocole Expérimentale</w:t>
          </w:r>
        </w:sdtContent>
      </w:sdt>
    </w:p>
    <w:p w14:paraId="31C3FA52" w14:textId="0E20D5E7" w:rsidR="00844B8E" w:rsidRPr="00844B8E" w:rsidRDefault="00844B8E" w:rsidP="00844B8E">
      <w:pPr>
        <w:pStyle w:val="Titre1"/>
      </w:pPr>
      <w:r>
        <w:t>Contexte</w:t>
      </w:r>
      <w:r w:rsidRPr="00844B8E">
        <w:t xml:space="preserve"> :</w:t>
      </w:r>
    </w:p>
    <w:p w14:paraId="04E0F7E5" w14:textId="503204BF" w:rsidR="00A97681" w:rsidRDefault="00844B8E" w:rsidP="005849B9">
      <w:pPr>
        <w:jc w:val="both"/>
      </w:pPr>
      <w:r>
        <w:t>Vous faites partie du département de conception</w:t>
      </w:r>
      <w:r w:rsidR="005849B9">
        <w:t xml:space="preserve"> de produits dites « </w:t>
      </w:r>
      <w:proofErr w:type="spellStart"/>
      <w:r w:rsidR="005849B9">
        <w:t>low</w:t>
      </w:r>
      <w:proofErr w:type="spellEnd"/>
      <w:r w:rsidR="005849B9">
        <w:t>-tech ».</w:t>
      </w:r>
      <w:r>
        <w:t xml:space="preserve"> Apr</w:t>
      </w:r>
      <w:r w:rsidR="006528F3">
        <w:t>è</w:t>
      </w:r>
      <w:r>
        <w:t xml:space="preserve">s un processus de </w:t>
      </w:r>
      <w:r w:rsidR="006528F3">
        <w:t>développement</w:t>
      </w:r>
      <w:r>
        <w:t xml:space="preserve"> </w:t>
      </w:r>
      <w:r w:rsidR="006528F3">
        <w:t>rigoureux</w:t>
      </w:r>
      <w:r>
        <w:t xml:space="preserve">, votre équipe a développé un </w:t>
      </w:r>
      <w:r w:rsidR="005849B9">
        <w:t>prototype</w:t>
      </w:r>
      <w:r>
        <w:t xml:space="preserve"> que</w:t>
      </w:r>
      <w:r w:rsidR="008B2313">
        <w:t xml:space="preserve"> </w:t>
      </w:r>
      <w:r w:rsidR="006E5E6E">
        <w:t>vise</w:t>
      </w:r>
      <w:r w:rsidR="008B2313">
        <w:t xml:space="preserve"> </w:t>
      </w:r>
      <w:r w:rsidR="00813842">
        <w:t>l’</w:t>
      </w:r>
      <w:r>
        <w:t>amélior</w:t>
      </w:r>
      <w:r w:rsidR="006E5E6E">
        <w:t>ation</w:t>
      </w:r>
      <w:r>
        <w:t xml:space="preserve"> </w:t>
      </w:r>
      <w:r w:rsidR="00813842">
        <w:t xml:space="preserve">la perception de </w:t>
      </w:r>
      <w:r>
        <w:t>l’</w:t>
      </w:r>
      <w:proofErr w:type="spellStart"/>
      <w:r>
        <w:t>é</w:t>
      </w:r>
      <w:r w:rsidRPr="00EE1B5B">
        <w:rPr>
          <w:b/>
          <w:bCs/>
        </w:rPr>
        <w:t>X</w:t>
      </w:r>
      <w:r>
        <w:t>perience</w:t>
      </w:r>
      <w:proofErr w:type="spellEnd"/>
      <w:r>
        <w:t xml:space="preserve"> </w:t>
      </w:r>
      <w:r w:rsidRPr="00EE1B5B">
        <w:rPr>
          <w:b/>
          <w:bCs/>
        </w:rPr>
        <w:t>U</w:t>
      </w:r>
      <w:r>
        <w:t>tilisateur (UX) des clients</w:t>
      </w:r>
      <w:r w:rsidR="005849B9">
        <w:t xml:space="preserve">, et se </w:t>
      </w:r>
      <w:r w:rsidR="008B2313">
        <w:t>positionner</w:t>
      </w:r>
      <w:r w:rsidR="005849B9">
        <w:t xml:space="preserve"> de façon alternative</w:t>
      </w:r>
      <w:r w:rsidR="008B2313">
        <w:t xml:space="preserve"> aux produits traditionnels « High tech ».</w:t>
      </w:r>
      <w:r w:rsidR="005849B9">
        <w:t xml:space="preserve"> Cependant, vous deve</w:t>
      </w:r>
      <w:r w:rsidR="008B2313">
        <w:t>z</w:t>
      </w:r>
      <w:r w:rsidR="005849B9">
        <w:t xml:space="preserve"> identifier quel sont les potentiels </w:t>
      </w:r>
      <w:r w:rsidR="006E5E6E">
        <w:t>barrières</w:t>
      </w:r>
      <w:r w:rsidR="005849B9">
        <w:t xml:space="preserve"> d’a</w:t>
      </w:r>
      <w:r w:rsidR="008B2313">
        <w:t>c</w:t>
      </w:r>
      <w:r w:rsidR="005849B9">
        <w:t>ceptation/acceptabilité d</w:t>
      </w:r>
      <w:r w:rsidR="008B2313">
        <w:t>es dite</w:t>
      </w:r>
      <w:r w:rsidR="005849B9">
        <w:t xml:space="preserve"> produit. </w:t>
      </w:r>
    </w:p>
    <w:p w14:paraId="63FAFE0D" w14:textId="5CD76504" w:rsidR="00844B8E" w:rsidRDefault="00844B8E" w:rsidP="0092132D">
      <w:pPr>
        <w:jc w:val="both"/>
      </w:pPr>
      <w:r>
        <w:t xml:space="preserve">Votre équipe de direction vous demande de démontrer et valider que le site développé propose une expérience utilisateur satisfaisant permettant son </w:t>
      </w:r>
      <w:proofErr w:type="spellStart"/>
      <w:r>
        <w:t>déploiment</w:t>
      </w:r>
      <w:proofErr w:type="spellEnd"/>
      <w:r>
        <w:t xml:space="preserve"> en ligne ou au défaut d’identifier les améliorations nécessaires pour le </w:t>
      </w:r>
      <w:proofErr w:type="spellStart"/>
      <w:r>
        <w:t>tran</w:t>
      </w:r>
      <w:r w:rsidR="00813842">
        <w:t>s</w:t>
      </w:r>
      <w:r>
        <w:t>metre</w:t>
      </w:r>
      <w:proofErr w:type="spellEnd"/>
      <w:r>
        <w:t xml:space="preserve"> aux développeurs.</w:t>
      </w:r>
    </w:p>
    <w:p w14:paraId="5425B632" w14:textId="4A14A679" w:rsidR="00844B8E" w:rsidRPr="00A97681" w:rsidRDefault="00844B8E" w:rsidP="0092132D">
      <w:pPr>
        <w:jc w:val="both"/>
      </w:pPr>
      <w:r>
        <w:t>P</w:t>
      </w:r>
      <w:r w:rsidR="00294EF0">
        <w:t>o</w:t>
      </w:r>
      <w:r>
        <w:t>u</w:t>
      </w:r>
      <w:r w:rsidR="005849B9">
        <w:t>r</w:t>
      </w:r>
      <w:r>
        <w:t xml:space="preserve"> cela, vous allez mettre en place un protocole expérimentale de «test utilisateur » permettant de recueillir les données nécessaires. </w:t>
      </w:r>
    </w:p>
    <w:p w14:paraId="6060E35E" w14:textId="3068DE17" w:rsidR="00583BD0" w:rsidRPr="00844B8E" w:rsidRDefault="00583BD0" w:rsidP="00583BD0">
      <w:pPr>
        <w:pStyle w:val="Titre1"/>
      </w:pPr>
      <w:r w:rsidRPr="00844B8E">
        <w:t>But</w:t>
      </w:r>
      <w:r w:rsidR="008D5552">
        <w:t xml:space="preserve"> </w:t>
      </w:r>
      <w:proofErr w:type="gramStart"/>
      <w:r w:rsidR="008A4AA5">
        <w:t>p</w:t>
      </w:r>
      <w:r w:rsidR="008D5552">
        <w:t>édagogique</w:t>
      </w:r>
      <w:r w:rsidRPr="00844B8E">
        <w:t>:</w:t>
      </w:r>
      <w:proofErr w:type="gramEnd"/>
    </w:p>
    <w:p w14:paraId="24E781D3" w14:textId="660C037E" w:rsidR="00A97681" w:rsidRDefault="008A4AA5" w:rsidP="00A97681">
      <w:pPr>
        <w:pStyle w:val="Paragraphedeliste"/>
        <w:numPr>
          <w:ilvl w:val="0"/>
          <w:numId w:val="6"/>
        </w:numPr>
      </w:pPr>
      <w:r>
        <w:t xml:space="preserve">Formaliser un </w:t>
      </w:r>
      <w:proofErr w:type="spellStart"/>
      <w:r>
        <w:t>protocol</w:t>
      </w:r>
      <w:proofErr w:type="spellEnd"/>
      <w:r>
        <w:t xml:space="preserve"> expérimental de recherche et collecte des donnes</w:t>
      </w:r>
    </w:p>
    <w:p w14:paraId="1DC4E252" w14:textId="6DECF95A" w:rsidR="008B2313" w:rsidRPr="00844B8E" w:rsidRDefault="008B2313" w:rsidP="008B2313">
      <w:pPr>
        <w:pStyle w:val="Titre1"/>
      </w:pPr>
      <w:proofErr w:type="gramStart"/>
      <w:r>
        <w:t>Ressources</w:t>
      </w:r>
      <w:r w:rsidRPr="00844B8E">
        <w:t>:</w:t>
      </w:r>
      <w:proofErr w:type="gramEnd"/>
    </w:p>
    <w:p w14:paraId="2B9211E2" w14:textId="77777777" w:rsidR="008B2313" w:rsidRPr="008B2313" w:rsidRDefault="008B2313" w:rsidP="008B2313">
      <w:pPr>
        <w:pStyle w:val="Paragraphedeliste"/>
        <w:numPr>
          <w:ilvl w:val="0"/>
          <w:numId w:val="19"/>
        </w:numPr>
        <w:tabs>
          <w:tab w:val="left" w:leader="underscore" w:pos="10206"/>
        </w:tabs>
        <w:spacing w:after="0" w:line="240" w:lineRule="auto"/>
        <w:rPr>
          <w:rFonts w:ascii="Roboto Condensed" w:hAnsi="Roboto Condensed"/>
        </w:rPr>
      </w:pPr>
    </w:p>
    <w:p w14:paraId="0F91EF75" w14:textId="4DAAC69B" w:rsidR="00A97681" w:rsidRPr="00567DC1" w:rsidRDefault="00A97681" w:rsidP="00A97681">
      <w:pPr>
        <w:tabs>
          <w:tab w:val="left" w:leader="underscore" w:pos="10206"/>
        </w:tabs>
        <w:spacing w:after="0" w:line="240" w:lineRule="auto"/>
        <w:rPr>
          <w:rFonts w:ascii="Roboto Condensed" w:hAnsi="Roboto Condensed"/>
        </w:rPr>
      </w:pPr>
      <w:r w:rsidRPr="00567DC1">
        <w:rPr>
          <w:rFonts w:ascii="Roboto Condensed" w:hAnsi="Roboto Condensed"/>
        </w:rPr>
        <w:tab/>
      </w:r>
    </w:p>
    <w:p w14:paraId="0286FC83" w14:textId="77777777" w:rsidR="00A97681" w:rsidRPr="00A97681" w:rsidRDefault="00A97681" w:rsidP="00A97681">
      <w:pPr>
        <w:tabs>
          <w:tab w:val="left" w:leader="underscore" w:pos="10206"/>
        </w:tabs>
        <w:spacing w:after="0" w:line="240" w:lineRule="auto"/>
        <w:rPr>
          <w:rFonts w:ascii="Roboto Condensed" w:hAnsi="Roboto Condensed"/>
        </w:rPr>
      </w:pPr>
    </w:p>
    <w:p w14:paraId="2FD55E38" w14:textId="77434068" w:rsidR="00D019E8" w:rsidRPr="00D019E8" w:rsidRDefault="008B2313" w:rsidP="00D019E8">
      <w:pPr>
        <w:pStyle w:val="Titre1"/>
      </w:pPr>
      <w:r>
        <w:t>Partie</w:t>
      </w:r>
      <w:r w:rsidR="007F4CDE" w:rsidRPr="00583BD0">
        <w:t xml:space="preserve"> 1</w:t>
      </w:r>
      <w:r w:rsidR="00FC0632">
        <w:t xml:space="preserve"> </w:t>
      </w:r>
      <w:r w:rsidR="007F4CDE" w:rsidRPr="00583BD0">
        <w:t xml:space="preserve">: Identification </w:t>
      </w:r>
      <w:r w:rsidR="00583BD0" w:rsidRPr="00583BD0">
        <w:t>de</w:t>
      </w:r>
      <w:r w:rsidR="005849B9">
        <w:t xml:space="preserve">s Produits </w:t>
      </w:r>
      <w:r w:rsidR="00583BD0" w:rsidRPr="00583BD0">
        <w:t>la question</w:t>
      </w:r>
      <w:r w:rsidR="00583BD0">
        <w:t xml:space="preserve"> de recherche</w:t>
      </w:r>
    </w:p>
    <w:p w14:paraId="15037B1A" w14:textId="5277B66A" w:rsidR="00174A42" w:rsidRDefault="002C4050" w:rsidP="00A90822">
      <w:pPr>
        <w:pStyle w:val="Paragraphedeliste"/>
        <w:numPr>
          <w:ilvl w:val="0"/>
          <w:numId w:val="20"/>
        </w:numPr>
      </w:pPr>
      <w:r>
        <w:t>S</w:t>
      </w:r>
      <w:r w:rsidR="008D5552">
        <w:t>électionnez</w:t>
      </w:r>
      <w:r w:rsidR="008B2313">
        <w:t xml:space="preserve"> </w:t>
      </w:r>
      <w:r w:rsidR="008D5552">
        <w:t xml:space="preserve">et </w:t>
      </w:r>
      <w:r w:rsidR="00174A42">
        <w:t>décrivez</w:t>
      </w:r>
      <w:r w:rsidR="008D5552">
        <w:t xml:space="preserve"> </w:t>
      </w:r>
      <w:r w:rsidR="008B2313">
        <w:t xml:space="preserve">un </w:t>
      </w:r>
      <w:r w:rsidR="008D5552">
        <w:t>artefact</w:t>
      </w:r>
      <w:r w:rsidR="008B2313">
        <w:t xml:space="preserve"> </w:t>
      </w:r>
      <w:r w:rsidR="008D5552">
        <w:t>«</w:t>
      </w:r>
      <w:r w:rsidR="002A782B">
        <w:t xml:space="preserve"> </w:t>
      </w:r>
      <w:r w:rsidR="008B2313">
        <w:t>Low tech</w:t>
      </w:r>
      <w:r w:rsidR="008D5552">
        <w:t xml:space="preserve"> » </w:t>
      </w:r>
    </w:p>
    <w:p w14:paraId="617C08D6" w14:textId="4651010A" w:rsidR="00174A42" w:rsidRDefault="00174A42" w:rsidP="00174A42">
      <w:pPr>
        <w:pStyle w:val="Paragraphedeliste"/>
        <w:numPr>
          <w:ilvl w:val="1"/>
          <w:numId w:val="20"/>
        </w:numPr>
      </w:pPr>
    </w:p>
    <w:p w14:paraId="7B885841" w14:textId="766A3554" w:rsidR="008D5552" w:rsidRDefault="00BC477B" w:rsidP="008B2313">
      <w:pPr>
        <w:pStyle w:val="Paragraphedeliste"/>
        <w:numPr>
          <w:ilvl w:val="0"/>
          <w:numId w:val="20"/>
        </w:numPr>
      </w:pPr>
      <w:r>
        <w:t>Complétez</w:t>
      </w:r>
      <w:r w:rsidR="008D5552">
        <w:t xml:space="preserve"> </w:t>
      </w:r>
      <w:proofErr w:type="gramStart"/>
      <w:r w:rsidR="008D5552">
        <w:t>les tableau suivant</w:t>
      </w:r>
      <w:proofErr w:type="gramEnd"/>
      <w:r w:rsidR="008D5552">
        <w:t xml:space="preserve"> afin de clarifier l’objectif </w:t>
      </w:r>
      <w:r w:rsidR="00813842">
        <w:t>de la recherche</w:t>
      </w:r>
    </w:p>
    <w:tbl>
      <w:tblPr>
        <w:tblW w:w="7280" w:type="dxa"/>
        <w:tblCellMar>
          <w:top w:w="15" w:type="dxa"/>
          <w:left w:w="70" w:type="dxa"/>
          <w:bottom w:w="15" w:type="dxa"/>
          <w:right w:w="70" w:type="dxa"/>
        </w:tblCellMar>
        <w:tblLook w:val="04A0" w:firstRow="1" w:lastRow="0" w:firstColumn="1" w:lastColumn="0" w:noHBand="0" w:noVBand="1"/>
      </w:tblPr>
      <w:tblGrid>
        <w:gridCol w:w="2263"/>
        <w:gridCol w:w="5017"/>
      </w:tblGrid>
      <w:tr w:rsidR="008D5552" w:rsidRPr="006528F3" w14:paraId="1D9BA3B8" w14:textId="77777777" w:rsidTr="008A4AA5">
        <w:trPr>
          <w:trHeight w:val="300"/>
        </w:trPr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 w:themeFill="background2" w:themeFillShade="BF"/>
            <w:vAlign w:val="bottom"/>
          </w:tcPr>
          <w:p w14:paraId="6B7E506C" w14:textId="77777777" w:rsidR="008D5552" w:rsidRPr="006528F3" w:rsidRDefault="008D5552" w:rsidP="00AA10BC">
            <w:pPr>
              <w:spacing w:after="0" w:line="240" w:lineRule="auto"/>
              <w:rPr>
                <w:rFonts w:ascii="Roboto Condensed" w:hAnsi="Roboto Condensed"/>
                <w:b/>
                <w:bCs/>
              </w:rPr>
            </w:pPr>
            <w:r w:rsidRPr="006528F3">
              <w:rPr>
                <w:rFonts w:ascii="Roboto Condensed" w:hAnsi="Roboto Condensed"/>
                <w:b/>
                <w:bCs/>
              </w:rPr>
              <w:t>Site de test</w:t>
            </w:r>
          </w:p>
        </w:tc>
        <w:tc>
          <w:tcPr>
            <w:tcW w:w="5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C4BC96" w:themeFill="background2" w:themeFillShade="BF"/>
            <w:vAlign w:val="bottom"/>
          </w:tcPr>
          <w:p w14:paraId="67E02941" w14:textId="77777777" w:rsidR="008D5552" w:rsidRPr="006528F3" w:rsidRDefault="008D5552" w:rsidP="00AA10BC">
            <w:pPr>
              <w:spacing w:after="0" w:line="240" w:lineRule="auto"/>
              <w:rPr>
                <w:rFonts w:ascii="Roboto Condensed" w:hAnsi="Roboto Condensed"/>
                <w:b/>
                <w:bCs/>
              </w:rPr>
            </w:pPr>
            <w:r w:rsidRPr="006528F3">
              <w:rPr>
                <w:rFonts w:ascii="Roboto Condensed" w:hAnsi="Roboto Condensed"/>
                <w:b/>
                <w:bCs/>
              </w:rPr>
              <w:t>Outil d’évaluation</w:t>
            </w:r>
          </w:p>
        </w:tc>
      </w:tr>
      <w:tr w:rsidR="008D5552" w:rsidRPr="006528F3" w14:paraId="27417431" w14:textId="77777777" w:rsidTr="008A4AA5">
        <w:trPr>
          <w:trHeight w:val="300"/>
        </w:trPr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  <w:hideMark/>
          </w:tcPr>
          <w:p w14:paraId="76E47C0B" w14:textId="75EEE292" w:rsidR="008D5552" w:rsidRPr="006528F3" w:rsidRDefault="008D5552" w:rsidP="00AA10BC">
            <w:pPr>
              <w:spacing w:after="0" w:line="240" w:lineRule="auto"/>
              <w:rPr>
                <w:rFonts w:ascii="Roboto Condensed" w:hAnsi="Roboto Condensed"/>
              </w:rPr>
            </w:pPr>
            <w:r>
              <w:rPr>
                <w:rFonts w:ascii="Roboto Condensed" w:hAnsi="Roboto Condensed"/>
              </w:rPr>
              <w:t>Context</w:t>
            </w:r>
            <w:r w:rsidR="008A4AA5">
              <w:rPr>
                <w:rFonts w:ascii="Roboto Condensed" w:hAnsi="Roboto Condensed"/>
              </w:rPr>
              <w:t>e</w:t>
            </w:r>
          </w:p>
        </w:tc>
        <w:tc>
          <w:tcPr>
            <w:tcW w:w="5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677A6A9" w14:textId="0DA741B8" w:rsidR="008D5552" w:rsidRPr="006528F3" w:rsidRDefault="008D5552" w:rsidP="00AA10BC">
            <w:pPr>
              <w:spacing w:after="0" w:line="240" w:lineRule="auto"/>
              <w:rPr>
                <w:rFonts w:ascii="Roboto Condensed" w:hAnsi="Roboto Condensed"/>
              </w:rPr>
            </w:pPr>
          </w:p>
        </w:tc>
      </w:tr>
      <w:tr w:rsidR="008D5552" w:rsidRPr="006528F3" w14:paraId="6F2A10B6" w14:textId="77777777" w:rsidTr="008A4AA5">
        <w:trPr>
          <w:trHeight w:val="300"/>
        </w:trPr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5134AA1" w14:textId="34B3D8D3" w:rsidR="008D5552" w:rsidRPr="006528F3" w:rsidRDefault="008D5552" w:rsidP="00AA10BC">
            <w:pPr>
              <w:spacing w:after="0" w:line="240" w:lineRule="auto"/>
              <w:rPr>
                <w:rFonts w:ascii="Roboto Condensed" w:hAnsi="Roboto Condensed"/>
              </w:rPr>
            </w:pPr>
            <w:r>
              <w:rPr>
                <w:rFonts w:ascii="Roboto Condensed" w:hAnsi="Roboto Condensed"/>
              </w:rPr>
              <w:t>Problème de Recher</w:t>
            </w:r>
            <w:r w:rsidR="00813842">
              <w:rPr>
                <w:rFonts w:ascii="Roboto Condensed" w:hAnsi="Roboto Condensed"/>
              </w:rPr>
              <w:t>che</w:t>
            </w:r>
          </w:p>
        </w:tc>
        <w:tc>
          <w:tcPr>
            <w:tcW w:w="5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022B943" w14:textId="4217DFFF" w:rsidR="008D5552" w:rsidRPr="006528F3" w:rsidRDefault="00BC477B" w:rsidP="00AA10BC">
            <w:pPr>
              <w:spacing w:after="0" w:line="240" w:lineRule="auto"/>
              <w:rPr>
                <w:rFonts w:ascii="Roboto Condensed" w:hAnsi="Roboto Condensed"/>
              </w:rPr>
            </w:pPr>
            <w:r>
              <w:rPr>
                <w:rFonts w:ascii="Roboto Condensed" w:hAnsi="Roboto Condensed"/>
              </w:rPr>
              <w:t>Évaluation</w:t>
            </w:r>
            <w:r w:rsidR="00174A42">
              <w:rPr>
                <w:rFonts w:ascii="Roboto Condensed" w:hAnsi="Roboto Condensed"/>
              </w:rPr>
              <w:t xml:space="preserve"> de </w:t>
            </w:r>
            <w:proofErr w:type="gramStart"/>
            <w:r w:rsidR="00174A42">
              <w:rPr>
                <w:rFonts w:ascii="Roboto Condensed" w:hAnsi="Roboto Condensed"/>
              </w:rPr>
              <w:t>la Expérience Utilisateur</w:t>
            </w:r>
            <w:proofErr w:type="gramEnd"/>
          </w:p>
        </w:tc>
      </w:tr>
      <w:tr w:rsidR="008D5552" w:rsidRPr="006528F3" w14:paraId="59E92275" w14:textId="77777777" w:rsidTr="008A4AA5">
        <w:trPr>
          <w:trHeight w:val="130"/>
        </w:trPr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BCFF9FF" w14:textId="5066C4A5" w:rsidR="008D5552" w:rsidRPr="006528F3" w:rsidRDefault="008D5552" w:rsidP="00AA10BC">
            <w:pPr>
              <w:spacing w:after="0" w:line="240" w:lineRule="auto"/>
              <w:rPr>
                <w:rFonts w:ascii="Roboto Condensed" w:hAnsi="Roboto Condensed"/>
                <w:u w:val="single"/>
              </w:rPr>
            </w:pPr>
          </w:p>
        </w:tc>
        <w:tc>
          <w:tcPr>
            <w:tcW w:w="5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4B68A6C" w14:textId="27D796A8" w:rsidR="008D5552" w:rsidRPr="006528F3" w:rsidRDefault="008D5552" w:rsidP="00AA10BC">
            <w:pPr>
              <w:spacing w:after="0" w:line="240" w:lineRule="auto"/>
              <w:rPr>
                <w:rFonts w:ascii="Roboto Condensed" w:hAnsi="Roboto Condensed"/>
              </w:rPr>
            </w:pPr>
          </w:p>
        </w:tc>
      </w:tr>
      <w:tr w:rsidR="008D5552" w:rsidRPr="006528F3" w14:paraId="2AC2E3A8" w14:textId="77777777" w:rsidTr="008A4AA5">
        <w:trPr>
          <w:trHeight w:val="300"/>
        </w:trPr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FDBB872" w14:textId="1192D499" w:rsidR="008D5552" w:rsidRPr="006528F3" w:rsidRDefault="008D5552" w:rsidP="00AA10BC">
            <w:pPr>
              <w:spacing w:after="0" w:line="240" w:lineRule="auto"/>
              <w:rPr>
                <w:rFonts w:ascii="Roboto Condensed" w:hAnsi="Roboto Condensed"/>
              </w:rPr>
            </w:pPr>
          </w:p>
        </w:tc>
        <w:tc>
          <w:tcPr>
            <w:tcW w:w="5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B3FD45E" w14:textId="14BB80C1" w:rsidR="008D5552" w:rsidRPr="006528F3" w:rsidRDefault="008D5552" w:rsidP="00AA10BC">
            <w:pPr>
              <w:spacing w:after="0" w:line="240" w:lineRule="auto"/>
              <w:rPr>
                <w:rFonts w:ascii="Roboto Condensed" w:hAnsi="Roboto Condensed"/>
              </w:rPr>
            </w:pPr>
          </w:p>
        </w:tc>
      </w:tr>
      <w:tr w:rsidR="008D5552" w:rsidRPr="006528F3" w14:paraId="21245B57" w14:textId="77777777" w:rsidTr="008A4AA5">
        <w:trPr>
          <w:trHeight w:val="300"/>
        </w:trPr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1A45EC7" w14:textId="48F29F37" w:rsidR="008D5552" w:rsidRPr="006528F3" w:rsidRDefault="008D5552" w:rsidP="00AA10BC">
            <w:pPr>
              <w:spacing w:after="0" w:line="240" w:lineRule="auto"/>
              <w:rPr>
                <w:rFonts w:ascii="Roboto Condensed" w:hAnsi="Roboto Condensed"/>
              </w:rPr>
            </w:pPr>
          </w:p>
        </w:tc>
        <w:tc>
          <w:tcPr>
            <w:tcW w:w="5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69D4BB5A" w14:textId="784717CB" w:rsidR="008D5552" w:rsidRPr="006528F3" w:rsidRDefault="008D5552" w:rsidP="00AA10BC">
            <w:pPr>
              <w:spacing w:after="0" w:line="240" w:lineRule="auto"/>
              <w:rPr>
                <w:rFonts w:ascii="Roboto Condensed" w:hAnsi="Roboto Condensed"/>
              </w:rPr>
            </w:pPr>
          </w:p>
        </w:tc>
      </w:tr>
      <w:tr w:rsidR="008D5552" w:rsidRPr="006528F3" w14:paraId="4DDFCA48" w14:textId="77777777" w:rsidTr="008A4AA5">
        <w:trPr>
          <w:trHeight w:val="300"/>
        </w:trPr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AD0E4D0" w14:textId="1ED2CC36" w:rsidR="008D5552" w:rsidRPr="006528F3" w:rsidRDefault="008D5552" w:rsidP="00AA10BC">
            <w:pPr>
              <w:spacing w:after="0" w:line="240" w:lineRule="auto"/>
              <w:rPr>
                <w:rFonts w:ascii="Roboto Condensed" w:hAnsi="Roboto Condensed"/>
              </w:rPr>
            </w:pPr>
          </w:p>
        </w:tc>
        <w:tc>
          <w:tcPr>
            <w:tcW w:w="5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AE6A8A0" w14:textId="5A68C2FA" w:rsidR="008D5552" w:rsidRPr="006528F3" w:rsidRDefault="008D5552" w:rsidP="00AA10BC">
            <w:pPr>
              <w:spacing w:after="0" w:line="240" w:lineRule="auto"/>
              <w:rPr>
                <w:rFonts w:ascii="Roboto Condensed" w:hAnsi="Roboto Condensed"/>
              </w:rPr>
            </w:pPr>
          </w:p>
        </w:tc>
      </w:tr>
      <w:tr w:rsidR="008D5552" w:rsidRPr="006528F3" w14:paraId="15A08F93" w14:textId="77777777" w:rsidTr="008A4AA5">
        <w:trPr>
          <w:trHeight w:val="300"/>
        </w:trPr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D6002ED" w14:textId="17F0F52F" w:rsidR="008D5552" w:rsidRPr="006528F3" w:rsidRDefault="008D5552" w:rsidP="00AA10BC">
            <w:pPr>
              <w:spacing w:after="0" w:line="240" w:lineRule="auto"/>
              <w:rPr>
                <w:rFonts w:ascii="Roboto Condensed" w:hAnsi="Roboto Condensed"/>
              </w:rPr>
            </w:pPr>
          </w:p>
        </w:tc>
        <w:tc>
          <w:tcPr>
            <w:tcW w:w="5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075CFE9D" w14:textId="000CD0F5" w:rsidR="008D5552" w:rsidRPr="006528F3" w:rsidRDefault="008D5552" w:rsidP="00AA10BC">
            <w:pPr>
              <w:spacing w:after="0" w:line="240" w:lineRule="auto"/>
              <w:rPr>
                <w:rFonts w:ascii="Roboto Condensed" w:hAnsi="Roboto Condensed"/>
              </w:rPr>
            </w:pPr>
          </w:p>
        </w:tc>
      </w:tr>
      <w:tr w:rsidR="008D5552" w:rsidRPr="006528F3" w14:paraId="4D9A0EEA" w14:textId="77777777" w:rsidTr="008A4AA5">
        <w:trPr>
          <w:trHeight w:val="300"/>
        </w:trPr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4BB0B944" w14:textId="11FABD15" w:rsidR="008D5552" w:rsidRPr="006528F3" w:rsidRDefault="008D5552" w:rsidP="00AA10BC">
            <w:pPr>
              <w:spacing w:after="0" w:line="240" w:lineRule="auto"/>
              <w:rPr>
                <w:rFonts w:ascii="Roboto Condensed" w:hAnsi="Roboto Condensed"/>
              </w:rPr>
            </w:pPr>
          </w:p>
        </w:tc>
        <w:tc>
          <w:tcPr>
            <w:tcW w:w="5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5C04EC0" w14:textId="06B8FC35" w:rsidR="008D5552" w:rsidRPr="006528F3" w:rsidRDefault="008D5552" w:rsidP="00AA10BC">
            <w:pPr>
              <w:spacing w:after="0" w:line="240" w:lineRule="auto"/>
              <w:rPr>
                <w:rFonts w:ascii="Roboto Condensed" w:hAnsi="Roboto Condensed"/>
              </w:rPr>
            </w:pPr>
          </w:p>
        </w:tc>
      </w:tr>
      <w:tr w:rsidR="008D5552" w:rsidRPr="006528F3" w14:paraId="7C43E415" w14:textId="77777777" w:rsidTr="008A4AA5">
        <w:trPr>
          <w:trHeight w:val="300"/>
        </w:trPr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2A3B07D1" w14:textId="5B347A29" w:rsidR="008D5552" w:rsidRPr="006528F3" w:rsidRDefault="008D5552" w:rsidP="00AA10BC">
            <w:pPr>
              <w:spacing w:after="0" w:line="240" w:lineRule="auto"/>
              <w:rPr>
                <w:rFonts w:ascii="Roboto Condensed" w:hAnsi="Roboto Condensed"/>
              </w:rPr>
            </w:pPr>
          </w:p>
        </w:tc>
        <w:tc>
          <w:tcPr>
            <w:tcW w:w="5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35A7AA7A" w14:textId="01B02F63" w:rsidR="008D5552" w:rsidRPr="006528F3" w:rsidRDefault="008D5552" w:rsidP="00AA10BC">
            <w:pPr>
              <w:spacing w:after="0" w:line="240" w:lineRule="auto"/>
              <w:rPr>
                <w:rFonts w:ascii="Roboto Condensed" w:hAnsi="Roboto Condensed"/>
              </w:rPr>
            </w:pPr>
          </w:p>
        </w:tc>
      </w:tr>
      <w:tr w:rsidR="008D5552" w:rsidRPr="006528F3" w14:paraId="44424812" w14:textId="77777777" w:rsidTr="008A4AA5">
        <w:trPr>
          <w:trHeight w:val="300"/>
        </w:trPr>
        <w:tc>
          <w:tcPr>
            <w:tcW w:w="22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5391EAB2" w14:textId="073F6531" w:rsidR="008D5552" w:rsidRPr="006528F3" w:rsidRDefault="008D5552" w:rsidP="00AA10BC">
            <w:pPr>
              <w:spacing w:after="0" w:line="240" w:lineRule="auto"/>
              <w:rPr>
                <w:rFonts w:ascii="Roboto Condensed" w:hAnsi="Roboto Condensed"/>
              </w:rPr>
            </w:pPr>
          </w:p>
        </w:tc>
        <w:tc>
          <w:tcPr>
            <w:tcW w:w="5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bottom"/>
          </w:tcPr>
          <w:p w14:paraId="1FE58C40" w14:textId="5F169796" w:rsidR="008D5552" w:rsidRPr="006528F3" w:rsidRDefault="008D5552" w:rsidP="00AA10BC">
            <w:pPr>
              <w:spacing w:after="0" w:line="240" w:lineRule="auto"/>
              <w:rPr>
                <w:rFonts w:ascii="Roboto Condensed" w:hAnsi="Roboto Condensed"/>
              </w:rPr>
            </w:pPr>
          </w:p>
        </w:tc>
      </w:tr>
    </w:tbl>
    <w:p w14:paraId="14896017" w14:textId="53098516" w:rsidR="00583BD0" w:rsidRDefault="00583BD0" w:rsidP="00583BD0">
      <w:pPr>
        <w:spacing w:after="0" w:line="240" w:lineRule="auto"/>
        <w:rPr>
          <w:rFonts w:ascii="Roboto Condensed" w:hAnsi="Roboto Condensed"/>
        </w:rPr>
      </w:pPr>
    </w:p>
    <w:p w14:paraId="65B8F139" w14:textId="77777777" w:rsidR="0048738A" w:rsidRPr="00A97681" w:rsidRDefault="0048738A" w:rsidP="0048738A">
      <w:pPr>
        <w:tabs>
          <w:tab w:val="left" w:leader="underscore" w:pos="10206"/>
        </w:tabs>
        <w:spacing w:after="0" w:line="240" w:lineRule="auto"/>
        <w:rPr>
          <w:rFonts w:ascii="Roboto Condensed" w:hAnsi="Roboto Condensed"/>
        </w:rPr>
      </w:pPr>
    </w:p>
    <w:p w14:paraId="030B08A1" w14:textId="4DE76524" w:rsidR="0048738A" w:rsidRDefault="0048738A" w:rsidP="0048738A">
      <w:pPr>
        <w:pStyle w:val="Titre1"/>
      </w:pPr>
      <w:r w:rsidRPr="00583BD0">
        <w:t xml:space="preserve">Exercice </w:t>
      </w:r>
      <w:r>
        <w:t xml:space="preserve">2 </w:t>
      </w:r>
      <w:r w:rsidRPr="00583BD0">
        <w:t xml:space="preserve">: </w:t>
      </w:r>
      <w:r>
        <w:t>Mise en place du protocole</w:t>
      </w:r>
    </w:p>
    <w:p w14:paraId="0D1B5E83" w14:textId="65A0858F" w:rsidR="0048738A" w:rsidRDefault="0048738A" w:rsidP="0048738A">
      <w:r>
        <w:t xml:space="preserve">Une fois votre protocole défini (validez si besoin avec les encadrants), </w:t>
      </w:r>
      <w:r>
        <w:rPr>
          <w:b/>
          <w:bCs/>
        </w:rPr>
        <w:t>recrutez les participants</w:t>
      </w:r>
      <w:r>
        <w:t xml:space="preserve"> pour mettre en place votre protocole (10 sujets environ)</w:t>
      </w:r>
    </w:p>
    <w:p w14:paraId="5A30ADFE" w14:textId="37064D3B" w:rsidR="0048738A" w:rsidRDefault="0048738A" w:rsidP="0048738A">
      <w:pPr>
        <w:pStyle w:val="Paragraphedeliste"/>
        <w:numPr>
          <w:ilvl w:val="0"/>
          <w:numId w:val="18"/>
        </w:numPr>
      </w:pPr>
      <w:r>
        <w:t xml:space="preserve">Réaliser </w:t>
      </w:r>
      <w:r w:rsidR="00BC477B">
        <w:t>des tests</w:t>
      </w:r>
      <w:r>
        <w:t xml:space="preserve"> en suivant le protocole que vous avez défini</w:t>
      </w:r>
    </w:p>
    <w:p w14:paraId="7A1B3F87" w14:textId="74EA3248" w:rsidR="0048738A" w:rsidRDefault="0048738A" w:rsidP="0048738A">
      <w:pPr>
        <w:pStyle w:val="Paragraphedeliste"/>
        <w:numPr>
          <w:ilvl w:val="1"/>
          <w:numId w:val="18"/>
        </w:numPr>
      </w:pPr>
      <w:r>
        <w:t>Joindre les résultats « bruts » à votre rendu</w:t>
      </w:r>
    </w:p>
    <w:p w14:paraId="5797E72C" w14:textId="734C7601" w:rsidR="0048738A" w:rsidRDefault="0048738A" w:rsidP="0048738A">
      <w:pPr>
        <w:pStyle w:val="Paragraphedeliste"/>
        <w:numPr>
          <w:ilvl w:val="0"/>
          <w:numId w:val="18"/>
        </w:numPr>
      </w:pPr>
      <w:r>
        <w:t>Quels résultats avez-vous obtenu (schémas, tableaux) ?</w:t>
      </w:r>
    </w:p>
    <w:p w14:paraId="5757FB93" w14:textId="2768E4AB" w:rsidR="0048738A" w:rsidRDefault="0048738A" w:rsidP="0048738A"/>
    <w:p w14:paraId="1C96EBD4" w14:textId="3135B4FD" w:rsidR="00776EF3" w:rsidRDefault="0048738A" w:rsidP="0048738A">
      <w:r>
        <w:t xml:space="preserve">Pour le rende TD2, n’essayez pas d’expliquer les résultats. Donnes des résultats bruts ou images simples. La séance suivante nous allons </w:t>
      </w:r>
      <w:proofErr w:type="spellStart"/>
      <w:proofErr w:type="gramStart"/>
      <w:r>
        <w:t>travaillé</w:t>
      </w:r>
      <w:proofErr w:type="spellEnd"/>
      <w:proofErr w:type="gramEnd"/>
      <w:r>
        <w:t xml:space="preserve"> sur l’</w:t>
      </w:r>
      <w:proofErr w:type="spellStart"/>
      <w:r>
        <w:t>explotation</w:t>
      </w:r>
      <w:proofErr w:type="spellEnd"/>
      <w:r>
        <w:t xml:space="preserve"> et présentation des résultats plus en </w:t>
      </w:r>
      <w:proofErr w:type="spellStart"/>
      <w:r>
        <w:t>detail</w:t>
      </w:r>
      <w:proofErr w:type="spellEnd"/>
      <w:r>
        <w:t xml:space="preserve">. </w:t>
      </w:r>
    </w:p>
    <w:p w14:paraId="4BC93842" w14:textId="77777777" w:rsidR="00776EF3" w:rsidRPr="00A97681" w:rsidRDefault="00776EF3" w:rsidP="009550F1">
      <w:pPr>
        <w:pStyle w:val="Compact"/>
        <w:rPr>
          <w:lang w:val="fr-FR"/>
        </w:rPr>
      </w:pPr>
    </w:p>
    <w:tbl>
      <w:tblPr>
        <w:tblStyle w:val="Table"/>
        <w:tblW w:w="5000" w:type="pct"/>
        <w:tblInd w:w="164" w:type="dxa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val="0000" w:firstRow="0" w:lastRow="0" w:firstColumn="0" w:lastColumn="0" w:noHBand="0" w:noVBand="0"/>
      </w:tblPr>
      <w:tblGrid>
        <w:gridCol w:w="9037"/>
      </w:tblGrid>
      <w:tr w:rsidR="009550F1" w14:paraId="44397869" w14:textId="77777777">
        <w:trPr>
          <w:cantSplit/>
        </w:trPr>
        <w:tc>
          <w:tcPr>
            <w:tcW w:w="0" w:type="auto"/>
            <w:shd w:val="clear" w:color="auto" w:fill="FCEFDC"/>
            <w:tcMar>
              <w:top w:w="92" w:type="dxa"/>
              <w:bottom w:w="92" w:type="dxa"/>
            </w:tcMar>
          </w:tcPr>
          <w:p w14:paraId="49971625" w14:textId="636CD853" w:rsidR="009550F1" w:rsidRDefault="009550F1">
            <w:pPr>
              <w:pStyle w:val="FirstParagraph"/>
              <w:spacing w:before="0" w:after="0"/>
              <w:textAlignment w:val="center"/>
            </w:pPr>
            <w:r>
              <w:rPr>
                <w:noProof/>
              </w:rPr>
              <w:drawing>
                <wp:inline distT="0" distB="0" distL="0" distR="0" wp14:anchorId="1D41DC2C" wp14:editId="02A8360A">
                  <wp:extent cx="152400" cy="152400"/>
                  <wp:effectExtent l="0" t="0" r="0" b="0"/>
                  <wp:docPr id="2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Picture" descr="/Applications/RStudio.app/Contents/Resources/quarto/share/formats/docx/warning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 Pour ARCHE</w:t>
            </w:r>
          </w:p>
        </w:tc>
      </w:tr>
      <w:tr w:rsidR="009550F1" w:rsidRPr="00251349" w14:paraId="5744C543" w14:textId="77777777">
        <w:trPr>
          <w:cantSplit/>
        </w:trPr>
        <w:tc>
          <w:tcPr>
            <w:tcW w:w="0" w:type="auto"/>
            <w:tcMar>
              <w:top w:w="108" w:type="dxa"/>
              <w:bottom w:w="108" w:type="dxa"/>
            </w:tcMar>
          </w:tcPr>
          <w:p w14:paraId="6734A95C" w14:textId="289FEC4B" w:rsidR="00251349" w:rsidRPr="00776EF3" w:rsidRDefault="00776EF3">
            <w:pPr>
              <w:pStyle w:val="Corpsdetexte"/>
              <w:spacing w:before="16"/>
              <w:rPr>
                <w:lang w:val="fr-FR"/>
              </w:rPr>
            </w:pPr>
            <w:r>
              <w:rPr>
                <w:lang w:val="fr-FR"/>
              </w:rPr>
              <w:t>C</w:t>
            </w:r>
            <w:r w:rsidRPr="00776EF3">
              <w:rPr>
                <w:lang w:val="fr-FR"/>
              </w:rPr>
              <w:t>haque groupe</w:t>
            </w:r>
            <w:r>
              <w:rPr>
                <w:lang w:val="fr-FR"/>
              </w:rPr>
              <w:t xml:space="preserve"> doit</w:t>
            </w:r>
            <w:r w:rsidRPr="00776EF3">
              <w:rPr>
                <w:lang w:val="fr-FR"/>
              </w:rPr>
              <w:t xml:space="preserve"> </w:t>
            </w:r>
            <w:r w:rsidR="0048738A">
              <w:rPr>
                <w:lang w:val="fr-FR"/>
              </w:rPr>
              <w:t xml:space="preserve">déposer votre rapport sur </w:t>
            </w:r>
            <w:r>
              <w:rPr>
                <w:lang w:val="fr-FR"/>
              </w:rPr>
              <w:t>ARCHE</w:t>
            </w:r>
            <w:r w:rsidR="00251349">
              <w:rPr>
                <w:lang w:val="fr-FR"/>
              </w:rPr>
              <w:t xml:space="preserve"> (</w:t>
            </w:r>
            <w:r w:rsidR="00251349" w:rsidRPr="00251349">
              <w:rPr>
                <w:lang w:val="fr-FR"/>
              </w:rPr>
              <w:t xml:space="preserve">uniquement sur </w:t>
            </w:r>
            <w:r w:rsidR="00251349">
              <w:rPr>
                <w:lang w:val="fr-FR"/>
              </w:rPr>
              <w:t>ARCHE, pas d’email !</w:t>
            </w:r>
            <w:r w:rsidR="00251349" w:rsidRPr="00251349">
              <w:rPr>
                <w:lang w:val="fr-FR"/>
              </w:rPr>
              <w:t>)</w:t>
            </w:r>
            <w:r>
              <w:rPr>
                <w:lang w:val="fr-FR"/>
              </w:rPr>
              <w:t xml:space="preserve"> </w:t>
            </w:r>
            <w:r w:rsidRPr="00776EF3">
              <w:rPr>
                <w:lang w:val="fr-FR"/>
              </w:rPr>
              <w:t>votre rapport présentant les résultats obtenus</w:t>
            </w:r>
            <w:r w:rsidR="00251349">
              <w:rPr>
                <w:lang w:val="fr-FR"/>
              </w:rPr>
              <w:t>.</w:t>
            </w:r>
            <w:r w:rsidRPr="00776EF3">
              <w:rPr>
                <w:lang w:val="fr-FR"/>
              </w:rPr>
              <w:t xml:space="preserve"> </w:t>
            </w:r>
            <w:r w:rsidR="00251349" w:rsidRPr="00251349">
              <w:rPr>
                <w:b/>
                <w:lang w:val="fr-FR"/>
              </w:rPr>
              <w:t>Attention</w:t>
            </w:r>
            <w:r w:rsidR="00251349" w:rsidRPr="00251349">
              <w:rPr>
                <w:lang w:val="fr-FR"/>
              </w:rPr>
              <w:t xml:space="preserve"> le dépôt est verrouillé à 23h00 !</w:t>
            </w:r>
          </w:p>
          <w:p w14:paraId="10471473" w14:textId="7EBD1795" w:rsidR="00EE1B5B" w:rsidRDefault="00EE1B5B" w:rsidP="009550F1">
            <w:pPr>
              <w:pStyle w:val="Compact"/>
              <w:numPr>
                <w:ilvl w:val="0"/>
                <w:numId w:val="5"/>
              </w:numPr>
              <w:rPr>
                <w:lang w:val="fr-FR"/>
              </w:rPr>
            </w:pPr>
            <w:r>
              <w:rPr>
                <w:lang w:val="fr-FR"/>
              </w:rPr>
              <w:t>Protocole de l’expérimentations</w:t>
            </w:r>
          </w:p>
          <w:p w14:paraId="373EACDC" w14:textId="58AD6D1F" w:rsidR="00EE1B5B" w:rsidRDefault="00EE1B5B" w:rsidP="009550F1">
            <w:pPr>
              <w:pStyle w:val="Compact"/>
              <w:numPr>
                <w:ilvl w:val="0"/>
                <w:numId w:val="5"/>
              </w:numPr>
              <w:rPr>
                <w:lang w:val="fr-FR"/>
              </w:rPr>
            </w:pPr>
            <w:r>
              <w:rPr>
                <w:lang w:val="fr-FR"/>
              </w:rPr>
              <w:t>Questionnaire utilisez</w:t>
            </w:r>
          </w:p>
          <w:p w14:paraId="39784D93" w14:textId="5F9C8B58" w:rsidR="00EE1B5B" w:rsidRPr="00EE1B5B" w:rsidRDefault="00251349" w:rsidP="00EE1B5B">
            <w:pPr>
              <w:pStyle w:val="Compact"/>
              <w:numPr>
                <w:ilvl w:val="0"/>
                <w:numId w:val="5"/>
              </w:numPr>
              <w:rPr>
                <w:lang w:val="fr-FR"/>
              </w:rPr>
            </w:pPr>
            <w:r w:rsidRPr="00251349">
              <w:rPr>
                <w:lang w:val="fr-FR"/>
              </w:rPr>
              <w:t>Reno</w:t>
            </w:r>
            <w:r>
              <w:rPr>
                <w:lang w:val="fr-FR"/>
              </w:rPr>
              <w:t xml:space="preserve">mmé le </w:t>
            </w:r>
            <w:r w:rsidRPr="00251349">
              <w:rPr>
                <w:lang w:val="fr-FR"/>
              </w:rPr>
              <w:t xml:space="preserve">fichier sur </w:t>
            </w:r>
            <w:proofErr w:type="gramStart"/>
            <w:r w:rsidRPr="00251349">
              <w:rPr>
                <w:lang w:val="fr-FR"/>
              </w:rPr>
              <w:t>l'Arche</w:t>
            </w:r>
            <w:r w:rsidR="009550F1" w:rsidRPr="00251349">
              <w:rPr>
                <w:lang w:val="fr-FR"/>
              </w:rPr>
              <w:t>:</w:t>
            </w:r>
            <w:proofErr w:type="gramEnd"/>
            <w:r w:rsidR="009550F1" w:rsidRPr="00251349">
              <w:rPr>
                <w:lang w:val="fr-FR"/>
              </w:rPr>
              <w:t xml:space="preserve"> </w:t>
            </w:r>
            <w:r w:rsidR="009550F1" w:rsidRPr="00251349">
              <w:rPr>
                <w:rStyle w:val="VerbatimChar"/>
                <w:lang w:val="fr-FR"/>
              </w:rPr>
              <w:t>[TD1]-[</w:t>
            </w:r>
            <w:r w:rsidRPr="00251349">
              <w:rPr>
                <w:rFonts w:ascii="Roboto Condensed" w:hAnsi="Roboto Condensed"/>
                <w:b/>
                <w:color w:val="62257F"/>
                <w:sz w:val="20"/>
                <w:szCs w:val="20"/>
                <w:lang w:val="fr-FR"/>
              </w:rPr>
              <w:t xml:space="preserve"> NOM</w:t>
            </w:r>
            <w:r w:rsidRPr="00251349">
              <w:rPr>
                <w:rFonts w:ascii="Roboto Condensed" w:hAnsi="Roboto Condensed" w:cs="Arial"/>
                <w:b/>
                <w:color w:val="62257F"/>
                <w:sz w:val="20"/>
                <w:szCs w:val="20"/>
                <w:lang w:val="fr-FR"/>
              </w:rPr>
              <w:t> 1</w:t>
            </w:r>
            <w:r w:rsidR="009550F1" w:rsidRPr="00251349">
              <w:rPr>
                <w:rStyle w:val="VerbatimChar"/>
                <w:lang w:val="fr-FR"/>
              </w:rPr>
              <w:t>]-[</w:t>
            </w:r>
            <w:r w:rsidRPr="00251349">
              <w:rPr>
                <w:rFonts w:ascii="Roboto Condensed" w:hAnsi="Roboto Condensed"/>
                <w:b/>
                <w:color w:val="62257F"/>
                <w:sz w:val="20"/>
                <w:szCs w:val="20"/>
                <w:lang w:val="fr-FR"/>
              </w:rPr>
              <w:t xml:space="preserve"> NOM</w:t>
            </w:r>
            <w:r w:rsidRPr="00251349">
              <w:rPr>
                <w:rFonts w:ascii="Roboto Condensed" w:hAnsi="Roboto Condensed" w:cs="Arial"/>
                <w:b/>
                <w:color w:val="62257F"/>
                <w:sz w:val="20"/>
                <w:szCs w:val="20"/>
                <w:lang w:val="fr-FR"/>
              </w:rPr>
              <w:t> </w:t>
            </w:r>
            <w:r>
              <w:rPr>
                <w:rFonts w:ascii="Roboto Condensed" w:hAnsi="Roboto Condensed" w:cs="Arial"/>
                <w:b/>
                <w:color w:val="62257F"/>
                <w:sz w:val="20"/>
                <w:szCs w:val="20"/>
                <w:lang w:val="fr-FR"/>
              </w:rPr>
              <w:t>2</w:t>
            </w:r>
            <w:r w:rsidR="009550F1" w:rsidRPr="00251349">
              <w:rPr>
                <w:rStyle w:val="VerbatimChar"/>
                <w:lang w:val="fr-FR"/>
              </w:rPr>
              <w:t>].pdf</w:t>
            </w:r>
          </w:p>
        </w:tc>
      </w:tr>
    </w:tbl>
    <w:p w14:paraId="04507269" w14:textId="77777777" w:rsidR="009550F1" w:rsidRPr="00251349" w:rsidRDefault="009550F1" w:rsidP="009550F1"/>
    <w:p w14:paraId="797EBDBB" w14:textId="77777777" w:rsidR="00EC2C39" w:rsidRPr="00251349" w:rsidRDefault="00EC2C39" w:rsidP="006F65B6">
      <w:pPr>
        <w:spacing w:after="0" w:line="240" w:lineRule="auto"/>
        <w:rPr>
          <w:rFonts w:ascii="Roboto Condensed" w:hAnsi="Roboto Condensed"/>
        </w:rPr>
      </w:pPr>
    </w:p>
    <w:p w14:paraId="0E41B0CA" w14:textId="77777777" w:rsidR="00EC2C39" w:rsidRPr="00251349" w:rsidRDefault="00EC2C39" w:rsidP="006F65B6">
      <w:pPr>
        <w:spacing w:after="0" w:line="240" w:lineRule="auto"/>
        <w:rPr>
          <w:rFonts w:ascii="Roboto Condensed" w:hAnsi="Roboto Condensed"/>
        </w:rPr>
      </w:pPr>
    </w:p>
    <w:p w14:paraId="0927E09F" w14:textId="77777777" w:rsidR="00EC2C39" w:rsidRPr="00251349" w:rsidRDefault="00EC2C39" w:rsidP="006F65B6">
      <w:pPr>
        <w:spacing w:after="0" w:line="240" w:lineRule="auto"/>
        <w:rPr>
          <w:rFonts w:ascii="Roboto Condensed" w:hAnsi="Roboto Condensed"/>
        </w:rPr>
      </w:pPr>
    </w:p>
    <w:p w14:paraId="59E0DFD1" w14:textId="77777777" w:rsidR="00EC2C39" w:rsidRPr="00251349" w:rsidRDefault="00EC2C39" w:rsidP="006F65B6">
      <w:pPr>
        <w:spacing w:after="0" w:line="240" w:lineRule="auto"/>
        <w:rPr>
          <w:rFonts w:ascii="Roboto Condensed" w:hAnsi="Roboto Condensed"/>
        </w:rPr>
      </w:pPr>
    </w:p>
    <w:p w14:paraId="22F74DA3" w14:textId="77777777" w:rsidR="00EC2C39" w:rsidRPr="00251349" w:rsidRDefault="00EC2C39" w:rsidP="006F65B6">
      <w:pPr>
        <w:spacing w:after="0" w:line="240" w:lineRule="auto"/>
        <w:rPr>
          <w:rFonts w:ascii="Roboto Condensed" w:hAnsi="Roboto Condensed"/>
        </w:rPr>
      </w:pPr>
    </w:p>
    <w:p w14:paraId="046A3199" w14:textId="77777777" w:rsidR="00EC2C39" w:rsidRPr="00251349" w:rsidRDefault="00EC2C39" w:rsidP="006F65B6">
      <w:pPr>
        <w:spacing w:after="0" w:line="240" w:lineRule="auto"/>
        <w:rPr>
          <w:rFonts w:ascii="Roboto Condensed" w:hAnsi="Roboto Condensed"/>
        </w:rPr>
      </w:pPr>
    </w:p>
    <w:p w14:paraId="78FD63B7" w14:textId="77777777" w:rsidR="00EC2C39" w:rsidRPr="00251349" w:rsidRDefault="00EC2C39" w:rsidP="006F65B6">
      <w:pPr>
        <w:spacing w:after="0" w:line="240" w:lineRule="auto"/>
        <w:rPr>
          <w:rFonts w:ascii="Roboto Condensed" w:hAnsi="Roboto Condensed"/>
        </w:rPr>
      </w:pPr>
    </w:p>
    <w:p w14:paraId="2BE758F8" w14:textId="77777777" w:rsidR="00EC2C39" w:rsidRPr="00251349" w:rsidRDefault="00EC2C39" w:rsidP="006F65B6">
      <w:pPr>
        <w:spacing w:after="0" w:line="240" w:lineRule="auto"/>
        <w:rPr>
          <w:rFonts w:ascii="Roboto Condensed" w:hAnsi="Roboto Condensed"/>
        </w:rPr>
      </w:pPr>
    </w:p>
    <w:p w14:paraId="654CF4BD" w14:textId="77777777" w:rsidR="00EC2C39" w:rsidRPr="00251349" w:rsidRDefault="00EC2C39" w:rsidP="006F65B6">
      <w:pPr>
        <w:spacing w:after="0" w:line="240" w:lineRule="auto"/>
        <w:rPr>
          <w:rFonts w:ascii="Roboto Condensed" w:hAnsi="Roboto Condensed"/>
        </w:rPr>
      </w:pPr>
    </w:p>
    <w:p w14:paraId="7C4A9102" w14:textId="77777777" w:rsidR="00EC2C39" w:rsidRPr="00251349" w:rsidRDefault="00EC2C39" w:rsidP="006F65B6">
      <w:pPr>
        <w:spacing w:after="0" w:line="240" w:lineRule="auto"/>
        <w:rPr>
          <w:rFonts w:ascii="Roboto Condensed" w:hAnsi="Roboto Condensed"/>
        </w:rPr>
      </w:pPr>
    </w:p>
    <w:p w14:paraId="0A7518F5" w14:textId="77777777" w:rsidR="00EC2C39" w:rsidRPr="00251349" w:rsidRDefault="00EC2C39" w:rsidP="006F65B6">
      <w:pPr>
        <w:spacing w:after="0" w:line="240" w:lineRule="auto"/>
        <w:rPr>
          <w:rFonts w:ascii="Roboto Condensed" w:hAnsi="Roboto Condensed"/>
        </w:rPr>
      </w:pPr>
    </w:p>
    <w:sectPr w:rsidR="00EC2C39" w:rsidRPr="00251349" w:rsidSect="00EC2C39">
      <w:footerReference w:type="default" r:id="rId10"/>
      <w:headerReference w:type="first" r:id="rId11"/>
      <w:footerReference w:type="first" r:id="rId12"/>
      <w:type w:val="continuous"/>
      <w:pgSz w:w="11906" w:h="16838"/>
      <w:pgMar w:top="1417" w:right="1417" w:bottom="1417" w:left="1417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74DBFAB" w14:textId="77777777" w:rsidR="005707E0" w:rsidRDefault="005707E0" w:rsidP="006F65B6">
      <w:pPr>
        <w:spacing w:after="0" w:line="240" w:lineRule="auto"/>
      </w:pPr>
      <w:r>
        <w:separator/>
      </w:r>
    </w:p>
  </w:endnote>
  <w:endnote w:type="continuationSeparator" w:id="0">
    <w:p w14:paraId="4936B6DC" w14:textId="77777777" w:rsidR="005707E0" w:rsidRDefault="005707E0" w:rsidP="006F65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Roboto Condensed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Avenir45-Book">
    <w:altName w:val="Calibri"/>
    <w:panose1 w:val="020B060402020202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1592B2" w14:textId="77777777" w:rsidR="00006EAA" w:rsidRPr="00FF5888" w:rsidRDefault="00FF5888" w:rsidP="00006EAA">
    <w:pPr>
      <w:pStyle w:val="Pieddepage"/>
      <w:jc w:val="right"/>
      <w:rPr>
        <w:rFonts w:ascii="Roboto Condensed" w:hAnsi="Roboto Condensed"/>
        <w:sz w:val="16"/>
      </w:rPr>
    </w:pPr>
    <w:r w:rsidRPr="00FF5888">
      <w:rPr>
        <w:noProof/>
      </w:rPr>
      <w:drawing>
        <wp:anchor distT="0" distB="0" distL="114300" distR="114300" simplePos="0" relativeHeight="251662336" behindDoc="0" locked="0" layoutInCell="1" allowOverlap="1" wp14:anchorId="5F3E6634" wp14:editId="77E3BF17">
          <wp:simplePos x="0" y="0"/>
          <wp:positionH relativeFrom="page">
            <wp:align>right</wp:align>
          </wp:positionH>
          <wp:positionV relativeFrom="bottomMargin">
            <wp:posOffset>127907</wp:posOffset>
          </wp:positionV>
          <wp:extent cx="234519" cy="290195"/>
          <wp:effectExtent l="0" t="0" r="0" b="0"/>
          <wp:wrapNone/>
          <wp:docPr id="7" name="Image 16">
            <a:extLst xmlns:a="http://schemas.openxmlformats.org/drawingml/2006/main">
              <a:ext uri="{FF2B5EF4-FFF2-40B4-BE49-F238E27FC236}">
                <a16:creationId xmlns:a16="http://schemas.microsoft.com/office/drawing/2014/main" id="{A9268611-87D1-9E2E-E45E-DC69322B4433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" name="Image 16">
                    <a:extLst>
                      <a:ext uri="{FF2B5EF4-FFF2-40B4-BE49-F238E27FC236}">
                        <a16:creationId xmlns:a16="http://schemas.microsoft.com/office/drawing/2014/main" id="{A9268611-87D1-9E2E-E45E-DC69322B4433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234519" cy="2901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F5963" w:rsidRPr="00FF5888">
      <w:rPr>
        <w:rFonts w:ascii="Roboto Condensed" w:hAnsi="Roboto Condensed"/>
        <w:sz w:val="16"/>
      </w:rPr>
      <w:t>CONFIDENTIEL – Reproduction interdite sans autorisation</w:t>
    </w:r>
    <w:r w:rsidR="00DF5963" w:rsidRPr="00FF5888">
      <w:rPr>
        <w:rFonts w:ascii="Roboto Condensed" w:hAnsi="Roboto Condensed"/>
        <w:sz w:val="16"/>
      </w:rPr>
      <w:tab/>
    </w:r>
    <w:r w:rsidR="00DF5963" w:rsidRPr="00FF5888">
      <w:rPr>
        <w:rFonts w:ascii="Roboto Condensed" w:hAnsi="Roboto Condensed"/>
        <w:sz w:val="16"/>
      </w:rPr>
      <w:tab/>
    </w:r>
    <w:r w:rsidR="00006EAA" w:rsidRPr="00FF5888">
      <w:rPr>
        <w:rFonts w:ascii="Roboto Condensed" w:hAnsi="Roboto Condensed"/>
        <w:sz w:val="16"/>
      </w:rPr>
      <w:t xml:space="preserve">page </w:t>
    </w:r>
    <w:r w:rsidR="00006EAA" w:rsidRPr="00FF5888">
      <w:rPr>
        <w:rFonts w:ascii="Roboto Condensed" w:hAnsi="Roboto Condensed"/>
        <w:sz w:val="16"/>
      </w:rPr>
      <w:fldChar w:fldCharType="begin"/>
    </w:r>
    <w:r w:rsidR="00006EAA" w:rsidRPr="00FF5888">
      <w:rPr>
        <w:rFonts w:ascii="Roboto Condensed" w:hAnsi="Roboto Condensed"/>
        <w:sz w:val="16"/>
      </w:rPr>
      <w:instrText xml:space="preserve"> PAGE  \* Arabic  \* MERGEFORMAT </w:instrText>
    </w:r>
    <w:r w:rsidR="00006EAA" w:rsidRPr="00FF5888">
      <w:rPr>
        <w:rFonts w:ascii="Roboto Condensed" w:hAnsi="Roboto Condensed"/>
        <w:sz w:val="16"/>
      </w:rPr>
      <w:fldChar w:fldCharType="separate"/>
    </w:r>
    <w:r w:rsidR="006A4F3E" w:rsidRPr="00FF5888">
      <w:rPr>
        <w:rFonts w:ascii="Roboto Condensed" w:hAnsi="Roboto Condensed"/>
        <w:noProof/>
        <w:sz w:val="16"/>
      </w:rPr>
      <w:t>1</w:t>
    </w:r>
    <w:r w:rsidR="00006EAA" w:rsidRPr="00FF5888">
      <w:rPr>
        <w:rFonts w:ascii="Roboto Condensed" w:hAnsi="Roboto Condensed"/>
        <w:sz w:val="16"/>
      </w:rPr>
      <w:fldChar w:fldCharType="end"/>
    </w:r>
    <w:r w:rsidR="00006EAA" w:rsidRPr="00FF5888">
      <w:rPr>
        <w:rFonts w:ascii="Roboto Condensed" w:hAnsi="Roboto Condensed"/>
        <w:sz w:val="16"/>
      </w:rPr>
      <w:t>/</w:t>
    </w:r>
    <w:r w:rsidR="00006EAA" w:rsidRPr="00FF5888">
      <w:rPr>
        <w:rFonts w:ascii="Roboto Condensed" w:hAnsi="Roboto Condensed"/>
        <w:sz w:val="16"/>
      </w:rPr>
      <w:fldChar w:fldCharType="begin"/>
    </w:r>
    <w:r w:rsidR="00006EAA" w:rsidRPr="00FF5888">
      <w:rPr>
        <w:rFonts w:ascii="Roboto Condensed" w:hAnsi="Roboto Condensed"/>
        <w:sz w:val="16"/>
      </w:rPr>
      <w:instrText xml:space="preserve"> NUMPAGES  \* Arabic  \* MERGEFORMAT </w:instrText>
    </w:r>
    <w:r w:rsidR="00006EAA" w:rsidRPr="00FF5888">
      <w:rPr>
        <w:rFonts w:ascii="Roboto Condensed" w:hAnsi="Roboto Condensed"/>
        <w:sz w:val="16"/>
      </w:rPr>
      <w:fldChar w:fldCharType="separate"/>
    </w:r>
    <w:r w:rsidR="006A4F3E" w:rsidRPr="00FF5888">
      <w:rPr>
        <w:rFonts w:ascii="Roboto Condensed" w:hAnsi="Roboto Condensed"/>
        <w:noProof/>
        <w:sz w:val="16"/>
      </w:rPr>
      <w:t>1</w:t>
    </w:r>
    <w:r w:rsidR="00006EAA" w:rsidRPr="00FF5888">
      <w:rPr>
        <w:rFonts w:ascii="Roboto Condensed" w:hAnsi="Roboto Condensed"/>
        <w:sz w:val="16"/>
      </w:rPr>
      <w:fldChar w:fldCharType="end"/>
    </w:r>
  </w:p>
  <w:p w14:paraId="6EA99EB3" w14:textId="77777777" w:rsidR="00006EAA" w:rsidRDefault="00006EAA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D25D81" w14:textId="77777777" w:rsidR="00006EAA" w:rsidRPr="00006EAA" w:rsidRDefault="00006EAA" w:rsidP="00006EAA">
    <w:pPr>
      <w:pStyle w:val="Pieddepage"/>
      <w:jc w:val="right"/>
      <w:rPr>
        <w:rFonts w:ascii="Avenir45-Book" w:hAnsi="Avenir45-Book"/>
        <w:sz w:val="16"/>
      </w:rPr>
    </w:pPr>
    <w:proofErr w:type="gramStart"/>
    <w:r w:rsidRPr="00006EAA">
      <w:rPr>
        <w:rFonts w:ascii="Avenir45-Book" w:hAnsi="Avenir45-Book"/>
        <w:sz w:val="16"/>
      </w:rPr>
      <w:t>page</w:t>
    </w:r>
    <w:proofErr w:type="gramEnd"/>
    <w:r w:rsidRPr="00006EAA">
      <w:rPr>
        <w:rFonts w:ascii="Avenir45-Book" w:hAnsi="Avenir45-Book"/>
        <w:sz w:val="16"/>
      </w:rPr>
      <w:t xml:space="preserve"> </w:t>
    </w:r>
    <w:r w:rsidRPr="00006EAA">
      <w:rPr>
        <w:rFonts w:ascii="Avenir45-Book" w:hAnsi="Avenir45-Book"/>
        <w:sz w:val="16"/>
      </w:rPr>
      <w:fldChar w:fldCharType="begin"/>
    </w:r>
    <w:r w:rsidRPr="00006EAA">
      <w:rPr>
        <w:rFonts w:ascii="Avenir45-Book" w:hAnsi="Avenir45-Book"/>
        <w:sz w:val="16"/>
      </w:rPr>
      <w:instrText xml:space="preserve"> PAGE  \* Arabic  \* MERGEFORMAT </w:instrText>
    </w:r>
    <w:r w:rsidRPr="00006EAA">
      <w:rPr>
        <w:rFonts w:ascii="Avenir45-Book" w:hAnsi="Avenir45-Book"/>
        <w:sz w:val="16"/>
      </w:rPr>
      <w:fldChar w:fldCharType="separate"/>
    </w:r>
    <w:r>
      <w:rPr>
        <w:rFonts w:ascii="Avenir45-Book" w:hAnsi="Avenir45-Book"/>
        <w:noProof/>
        <w:sz w:val="16"/>
      </w:rPr>
      <w:t>1</w:t>
    </w:r>
    <w:r w:rsidRPr="00006EAA">
      <w:rPr>
        <w:rFonts w:ascii="Avenir45-Book" w:hAnsi="Avenir45-Book"/>
        <w:sz w:val="16"/>
      </w:rPr>
      <w:fldChar w:fldCharType="end"/>
    </w:r>
    <w:r w:rsidRPr="00006EAA">
      <w:rPr>
        <w:rFonts w:ascii="Avenir45-Book" w:hAnsi="Avenir45-Book"/>
        <w:sz w:val="16"/>
      </w:rPr>
      <w:t>/</w:t>
    </w:r>
    <w:r w:rsidRPr="00006EAA">
      <w:rPr>
        <w:rFonts w:ascii="Avenir45-Book" w:hAnsi="Avenir45-Book"/>
        <w:sz w:val="16"/>
      </w:rPr>
      <w:fldChar w:fldCharType="begin"/>
    </w:r>
    <w:r w:rsidRPr="00006EAA">
      <w:rPr>
        <w:rFonts w:ascii="Avenir45-Book" w:hAnsi="Avenir45-Book"/>
        <w:sz w:val="16"/>
      </w:rPr>
      <w:instrText xml:space="preserve"> NUMPAGES  \* Arabic  \* MERGEFORMAT </w:instrText>
    </w:r>
    <w:r w:rsidRPr="00006EAA">
      <w:rPr>
        <w:rFonts w:ascii="Avenir45-Book" w:hAnsi="Avenir45-Book"/>
        <w:sz w:val="16"/>
      </w:rPr>
      <w:fldChar w:fldCharType="separate"/>
    </w:r>
    <w:r w:rsidR="00742270">
      <w:rPr>
        <w:rFonts w:ascii="Avenir45-Book" w:hAnsi="Avenir45-Book"/>
        <w:noProof/>
        <w:sz w:val="16"/>
      </w:rPr>
      <w:t>1</w:t>
    </w:r>
    <w:r w:rsidRPr="00006EAA">
      <w:rPr>
        <w:rFonts w:ascii="Avenir45-Book" w:hAnsi="Avenir45-Book"/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77A341" w14:textId="77777777" w:rsidR="005707E0" w:rsidRDefault="005707E0" w:rsidP="006F65B6">
      <w:pPr>
        <w:spacing w:after="0" w:line="240" w:lineRule="auto"/>
      </w:pPr>
      <w:r>
        <w:separator/>
      </w:r>
    </w:p>
  </w:footnote>
  <w:footnote w:type="continuationSeparator" w:id="0">
    <w:p w14:paraId="32E6769E" w14:textId="77777777" w:rsidR="005707E0" w:rsidRDefault="005707E0" w:rsidP="006F65B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08F152" w14:textId="77777777" w:rsidR="00EC2C39" w:rsidRDefault="00EC2C39">
    <w:pPr>
      <w:pStyle w:val="En-tte"/>
    </w:pPr>
    <w:r w:rsidRPr="00EC2C39">
      <w:rPr>
        <w:noProof/>
      </w:rPr>
      <w:drawing>
        <wp:anchor distT="0" distB="0" distL="114300" distR="114300" simplePos="0" relativeHeight="251665408" behindDoc="0" locked="0" layoutInCell="1" allowOverlap="1" wp14:anchorId="7726CC43" wp14:editId="267730BC">
          <wp:simplePos x="0" y="0"/>
          <wp:positionH relativeFrom="column">
            <wp:posOffset>5894070</wp:posOffset>
          </wp:positionH>
          <wp:positionV relativeFrom="paragraph">
            <wp:posOffset>394970</wp:posOffset>
          </wp:positionV>
          <wp:extent cx="655320" cy="810895"/>
          <wp:effectExtent l="0" t="0" r="0" b="8255"/>
          <wp:wrapNone/>
          <wp:docPr id="2" name="Image 16">
            <a:extLst xmlns:a="http://schemas.openxmlformats.org/drawingml/2006/main">
              <a:ext uri="{FF2B5EF4-FFF2-40B4-BE49-F238E27FC236}">
                <a16:creationId xmlns:a16="http://schemas.microsoft.com/office/drawing/2014/main" id="{A9268611-87D1-9E2E-E45E-DC69322B4433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7" name="Image 16">
                    <a:extLst>
                      <a:ext uri="{FF2B5EF4-FFF2-40B4-BE49-F238E27FC236}">
                        <a16:creationId xmlns:a16="http://schemas.microsoft.com/office/drawing/2014/main" id="{A9268611-87D1-9E2E-E45E-DC69322B4433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655320" cy="8108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EC2C39">
      <w:rPr>
        <w:noProof/>
      </w:rPr>
      <mc:AlternateContent>
        <mc:Choice Requires="wps">
          <w:drawing>
            <wp:anchor distT="0" distB="0" distL="114300" distR="114300" simplePos="0" relativeHeight="251664384" behindDoc="0" locked="0" layoutInCell="1" allowOverlap="1" wp14:anchorId="459562A8" wp14:editId="0EF69004">
              <wp:simplePos x="0" y="0"/>
              <wp:positionH relativeFrom="column">
                <wp:posOffset>6078129</wp:posOffset>
              </wp:positionH>
              <wp:positionV relativeFrom="page">
                <wp:posOffset>-2177</wp:posOffset>
              </wp:positionV>
              <wp:extent cx="3310890" cy="2997200"/>
              <wp:effectExtent l="0" t="0" r="22860" b="0"/>
              <wp:wrapNone/>
              <wp:docPr id="30" name="Graphique 2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310890" cy="2997200"/>
                      </a:xfrm>
                      <a:custGeom>
                        <a:avLst/>
                        <a:gdLst>
                          <a:gd name="connsiteX0" fmla="*/ 2492026 w 2667000"/>
                          <a:gd name="connsiteY0" fmla="*/ 1779651 h 2609850"/>
                          <a:gd name="connsiteX1" fmla="*/ 2667857 w 2667000"/>
                          <a:gd name="connsiteY1" fmla="*/ 2170367 h 2609850"/>
                          <a:gd name="connsiteX2" fmla="*/ 2667857 w 2667000"/>
                          <a:gd name="connsiteY2" fmla="*/ 2609660 h 2609850"/>
                          <a:gd name="connsiteX3" fmla="*/ 182975 w 2667000"/>
                          <a:gd name="connsiteY3" fmla="*/ 837248 h 2609850"/>
                          <a:gd name="connsiteX4" fmla="*/ 7144 w 2667000"/>
                          <a:gd name="connsiteY4" fmla="*/ 446437 h 2609850"/>
                          <a:gd name="connsiteX5" fmla="*/ 7144 w 2667000"/>
                          <a:gd name="connsiteY5" fmla="*/ 7144 h 2609850"/>
                          <a:gd name="connsiteX6" fmla="*/ 2492026 w 2667000"/>
                          <a:gd name="connsiteY6" fmla="*/ 1779651 h 2609850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  <a:cxn ang="0">
                            <a:pos x="connsiteX4" y="connsiteY4"/>
                          </a:cxn>
                          <a:cxn ang="0">
                            <a:pos x="connsiteX5" y="connsiteY5"/>
                          </a:cxn>
                          <a:cxn ang="0">
                            <a:pos x="connsiteX6" y="connsiteY6"/>
                          </a:cxn>
                        </a:cxnLst>
                        <a:rect l="l" t="t" r="r" b="b"/>
                        <a:pathLst>
                          <a:path w="2667000" h="2609850">
                            <a:moveTo>
                              <a:pt x="2492026" y="1779651"/>
                            </a:moveTo>
                            <a:cubicBezTo>
                              <a:pt x="2589181" y="1848898"/>
                              <a:pt x="2667857" y="2023872"/>
                              <a:pt x="2667857" y="2170367"/>
                            </a:cubicBezTo>
                            <a:lnTo>
                              <a:pt x="2667857" y="2609660"/>
                            </a:lnTo>
                            <a:lnTo>
                              <a:pt x="182975" y="837248"/>
                            </a:lnTo>
                            <a:cubicBezTo>
                              <a:pt x="85916" y="768001"/>
                              <a:pt x="7144" y="593027"/>
                              <a:pt x="7144" y="446437"/>
                            </a:cubicBezTo>
                            <a:lnTo>
                              <a:pt x="7144" y="7144"/>
                            </a:lnTo>
                            <a:lnTo>
                              <a:pt x="2492026" y="1779651"/>
                            </a:lnTo>
                            <a:close/>
                          </a:path>
                        </a:pathLst>
                      </a:custGeom>
                      <a:solidFill>
                        <a:srgbClr val="62257F"/>
                      </a:solidFill>
                      <a:ln w="9525" cap="flat">
                        <a:noFill/>
                        <a:prstDash val="solid"/>
                        <a:miter/>
                      </a:ln>
                    </wps:spPr>
                    <wps:bodyPr rtlCol="0" anchor="ctr"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43E55D26" id="Graphique 23" o:spid="_x0000_s1026" style="position:absolute;margin-left:478.6pt;margin-top:-.15pt;width:260.7pt;height:236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coordsize="2667000,260985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" path="m2492026,1779651v97155,69247,175831,244221,175831,390716l2667857,2609660,182975,837248c85916,768001,7144,593027,7144,446437r,-439293l2492026,1779651xe" fillcolor="#62257f" stroked="f">
              <v:stroke joinstyle="miter"/>
              <v:path arrowok="t" o:connecttype="custom" o:connectlocs="3093672,2043784;3311954,2492490;3311954,2996982;227150,961511;8869,512697;8869,8204;3093672,2043784" o:connectangles="0,0,0,0,0,0,0"/>
              <w10:wrap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1"/>
    <w:multiLevelType w:val="multilevel"/>
    <w:tmpl w:val="B200493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1F24C85"/>
    <w:multiLevelType w:val="hybridMultilevel"/>
    <w:tmpl w:val="A364E43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85C7126"/>
    <w:multiLevelType w:val="multilevel"/>
    <w:tmpl w:val="FF7E2746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3" w15:restartNumberingAfterBreak="0">
    <w:nsid w:val="0DCE5287"/>
    <w:multiLevelType w:val="hybridMultilevel"/>
    <w:tmpl w:val="9A46F41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1737447C"/>
    <w:multiLevelType w:val="hybridMultilevel"/>
    <w:tmpl w:val="BF3873FC"/>
    <w:lvl w:ilvl="0" w:tplc="2DDA51F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01D3C6E"/>
    <w:multiLevelType w:val="multilevel"/>
    <w:tmpl w:val="32A2BD0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6" w15:restartNumberingAfterBreak="0">
    <w:nsid w:val="224D1782"/>
    <w:multiLevelType w:val="hybridMultilevel"/>
    <w:tmpl w:val="1C36B556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225FCB"/>
    <w:multiLevelType w:val="hybridMultilevel"/>
    <w:tmpl w:val="32B6B9D0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271C1698"/>
    <w:multiLevelType w:val="hybridMultilevel"/>
    <w:tmpl w:val="064A7F38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C754ADD"/>
    <w:multiLevelType w:val="multilevel"/>
    <w:tmpl w:val="65CC9B2A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0" w15:restartNumberingAfterBreak="0">
    <w:nsid w:val="323F5D77"/>
    <w:multiLevelType w:val="multilevel"/>
    <w:tmpl w:val="BA7A721C"/>
    <w:lvl w:ilvl="0">
      <w:start w:val="6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0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8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5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3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040" w:hanging="1440"/>
      </w:pPr>
      <w:rPr>
        <w:rFonts w:hint="default"/>
      </w:rPr>
    </w:lvl>
  </w:abstractNum>
  <w:abstractNum w:abstractNumId="11" w15:restartNumberingAfterBreak="0">
    <w:nsid w:val="331D2988"/>
    <w:multiLevelType w:val="hybridMultilevel"/>
    <w:tmpl w:val="F83C9AA8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7CC4A35"/>
    <w:multiLevelType w:val="hybridMultilevel"/>
    <w:tmpl w:val="11D8CF5A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4A47473A"/>
    <w:multiLevelType w:val="multilevel"/>
    <w:tmpl w:val="90B4B0D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160" w:hanging="2160"/>
      </w:pPr>
      <w:rPr>
        <w:rFonts w:hint="default"/>
      </w:rPr>
    </w:lvl>
  </w:abstractNum>
  <w:abstractNum w:abstractNumId="14" w15:restartNumberingAfterBreak="0">
    <w:nsid w:val="553064ED"/>
    <w:multiLevelType w:val="hybridMultilevel"/>
    <w:tmpl w:val="16FE7C02"/>
    <w:lvl w:ilvl="0" w:tplc="040C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C934868"/>
    <w:multiLevelType w:val="hybridMultilevel"/>
    <w:tmpl w:val="BFCEDC7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63713B37"/>
    <w:multiLevelType w:val="hybridMultilevel"/>
    <w:tmpl w:val="2B70D29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643F216D"/>
    <w:multiLevelType w:val="hybridMultilevel"/>
    <w:tmpl w:val="1056F1A4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8" w15:restartNumberingAfterBreak="0">
    <w:nsid w:val="6C704CE2"/>
    <w:multiLevelType w:val="hybridMultilevel"/>
    <w:tmpl w:val="9E90A6E8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0C1D4F"/>
    <w:multiLevelType w:val="hybridMultilevel"/>
    <w:tmpl w:val="0FF44AC2"/>
    <w:lvl w:ilvl="0" w:tplc="040C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7FED6FAF"/>
    <w:multiLevelType w:val="hybridMultilevel"/>
    <w:tmpl w:val="DDC8F2DA"/>
    <w:lvl w:ilvl="0" w:tplc="040C000F">
      <w:start w:val="1"/>
      <w:numFmt w:val="decimal"/>
      <w:lvlText w:val="%1."/>
      <w:lvlJc w:val="left"/>
      <w:pPr>
        <w:ind w:left="720" w:hanging="360"/>
      </w:pPr>
    </w:lvl>
    <w:lvl w:ilvl="1" w:tplc="040C0019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88951940">
    <w:abstractNumId w:val="19"/>
  </w:num>
  <w:num w:numId="2" w16cid:durableId="547911440">
    <w:abstractNumId w:val="16"/>
  </w:num>
  <w:num w:numId="3" w16cid:durableId="384262658">
    <w:abstractNumId w:val="8"/>
  </w:num>
  <w:num w:numId="4" w16cid:durableId="1994288751">
    <w:abstractNumId w:val="14"/>
  </w:num>
  <w:num w:numId="5" w16cid:durableId="134807765">
    <w:abstractNumId w:val="0"/>
  </w:num>
  <w:num w:numId="6" w16cid:durableId="1629820381">
    <w:abstractNumId w:val="17"/>
  </w:num>
  <w:num w:numId="7" w16cid:durableId="2046128016">
    <w:abstractNumId w:val="12"/>
  </w:num>
  <w:num w:numId="8" w16cid:durableId="1189829207">
    <w:abstractNumId w:val="13"/>
  </w:num>
  <w:num w:numId="9" w16cid:durableId="444890899">
    <w:abstractNumId w:val="15"/>
  </w:num>
  <w:num w:numId="10" w16cid:durableId="1113287506">
    <w:abstractNumId w:val="10"/>
  </w:num>
  <w:num w:numId="11" w16cid:durableId="417797923">
    <w:abstractNumId w:val="9"/>
  </w:num>
  <w:num w:numId="12" w16cid:durableId="536506462">
    <w:abstractNumId w:val="3"/>
  </w:num>
  <w:num w:numId="13" w16cid:durableId="1384255809">
    <w:abstractNumId w:val="5"/>
  </w:num>
  <w:num w:numId="14" w16cid:durableId="1008021556">
    <w:abstractNumId w:val="1"/>
  </w:num>
  <w:num w:numId="15" w16cid:durableId="375669292">
    <w:abstractNumId w:val="2"/>
  </w:num>
  <w:num w:numId="16" w16cid:durableId="663163972">
    <w:abstractNumId w:val="7"/>
  </w:num>
  <w:num w:numId="17" w16cid:durableId="253515080">
    <w:abstractNumId w:val="18"/>
  </w:num>
  <w:num w:numId="18" w16cid:durableId="1373455274">
    <w:abstractNumId w:val="6"/>
  </w:num>
  <w:num w:numId="19" w16cid:durableId="925962665">
    <w:abstractNumId w:val="11"/>
  </w:num>
  <w:num w:numId="20" w16cid:durableId="402527653">
    <w:abstractNumId w:val="20"/>
  </w:num>
  <w:num w:numId="21" w16cid:durableId="183070998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3"/>
  <w:proofState w:spelling="clean" w:grammar="clean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6F65B6"/>
    <w:rsid w:val="00006EAA"/>
    <w:rsid w:val="000533F8"/>
    <w:rsid w:val="00057521"/>
    <w:rsid w:val="000835D7"/>
    <w:rsid w:val="00084B7C"/>
    <w:rsid w:val="00085B51"/>
    <w:rsid w:val="000B756B"/>
    <w:rsid w:val="000C2489"/>
    <w:rsid w:val="000D72DE"/>
    <w:rsid w:val="000E74C5"/>
    <w:rsid w:val="00104558"/>
    <w:rsid w:val="001400CA"/>
    <w:rsid w:val="00155742"/>
    <w:rsid w:val="00174A42"/>
    <w:rsid w:val="00224737"/>
    <w:rsid w:val="00251349"/>
    <w:rsid w:val="00281FA4"/>
    <w:rsid w:val="00294EF0"/>
    <w:rsid w:val="002A782B"/>
    <w:rsid w:val="002B099A"/>
    <w:rsid w:val="002C3DA9"/>
    <w:rsid w:val="002C4050"/>
    <w:rsid w:val="002D4F95"/>
    <w:rsid w:val="00336131"/>
    <w:rsid w:val="00351022"/>
    <w:rsid w:val="003979D7"/>
    <w:rsid w:val="003A4FEF"/>
    <w:rsid w:val="003B4597"/>
    <w:rsid w:val="004127DA"/>
    <w:rsid w:val="00432021"/>
    <w:rsid w:val="00432FB8"/>
    <w:rsid w:val="00481E0F"/>
    <w:rsid w:val="0048738A"/>
    <w:rsid w:val="0049374F"/>
    <w:rsid w:val="004F4395"/>
    <w:rsid w:val="004F5CC4"/>
    <w:rsid w:val="00567DC1"/>
    <w:rsid w:val="005707E0"/>
    <w:rsid w:val="00583BD0"/>
    <w:rsid w:val="005849B9"/>
    <w:rsid w:val="0059050C"/>
    <w:rsid w:val="005A2B50"/>
    <w:rsid w:val="005F2708"/>
    <w:rsid w:val="005F476E"/>
    <w:rsid w:val="00614CEB"/>
    <w:rsid w:val="006528F3"/>
    <w:rsid w:val="00667D18"/>
    <w:rsid w:val="006A4F3E"/>
    <w:rsid w:val="006A5BB9"/>
    <w:rsid w:val="006E5E6E"/>
    <w:rsid w:val="006F65B6"/>
    <w:rsid w:val="007153FB"/>
    <w:rsid w:val="00732F62"/>
    <w:rsid w:val="00736564"/>
    <w:rsid w:val="00742270"/>
    <w:rsid w:val="00776EF3"/>
    <w:rsid w:val="00782F4F"/>
    <w:rsid w:val="007F4CDE"/>
    <w:rsid w:val="00813842"/>
    <w:rsid w:val="008171E2"/>
    <w:rsid w:val="00843039"/>
    <w:rsid w:val="00844B8E"/>
    <w:rsid w:val="008A457D"/>
    <w:rsid w:val="008A4AA5"/>
    <w:rsid w:val="008B2313"/>
    <w:rsid w:val="008D5552"/>
    <w:rsid w:val="008E54EB"/>
    <w:rsid w:val="008E65F4"/>
    <w:rsid w:val="008E7B82"/>
    <w:rsid w:val="009166FC"/>
    <w:rsid w:val="0092132D"/>
    <w:rsid w:val="00950573"/>
    <w:rsid w:val="009550F1"/>
    <w:rsid w:val="009914D1"/>
    <w:rsid w:val="00994BCF"/>
    <w:rsid w:val="009A1717"/>
    <w:rsid w:val="009C498C"/>
    <w:rsid w:val="009F4D22"/>
    <w:rsid w:val="00A127C3"/>
    <w:rsid w:val="00A132CC"/>
    <w:rsid w:val="00A46CB0"/>
    <w:rsid w:val="00A745D7"/>
    <w:rsid w:val="00A97681"/>
    <w:rsid w:val="00AD5CBE"/>
    <w:rsid w:val="00B13E7A"/>
    <w:rsid w:val="00B1561E"/>
    <w:rsid w:val="00B437AC"/>
    <w:rsid w:val="00B809B5"/>
    <w:rsid w:val="00B97426"/>
    <w:rsid w:val="00BC477B"/>
    <w:rsid w:val="00BD3261"/>
    <w:rsid w:val="00BF36A8"/>
    <w:rsid w:val="00CD0980"/>
    <w:rsid w:val="00CF157F"/>
    <w:rsid w:val="00CF6F71"/>
    <w:rsid w:val="00D019E8"/>
    <w:rsid w:val="00D70C32"/>
    <w:rsid w:val="00DA7A56"/>
    <w:rsid w:val="00DD21B9"/>
    <w:rsid w:val="00DF5963"/>
    <w:rsid w:val="00E102DC"/>
    <w:rsid w:val="00E3087F"/>
    <w:rsid w:val="00E97964"/>
    <w:rsid w:val="00EC2C39"/>
    <w:rsid w:val="00EC6BA0"/>
    <w:rsid w:val="00EE1B5B"/>
    <w:rsid w:val="00F14235"/>
    <w:rsid w:val="00F27226"/>
    <w:rsid w:val="00F84D75"/>
    <w:rsid w:val="00F96C17"/>
    <w:rsid w:val="00FA451D"/>
    <w:rsid w:val="00FC0632"/>
    <w:rsid w:val="00FE27D4"/>
    <w:rsid w:val="00FE3882"/>
    <w:rsid w:val="00FF4E07"/>
    <w:rsid w:val="00FF5888"/>
    <w:rsid w:val="00FF5B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FBB6D91"/>
  <w15:docId w15:val="{2FAE33B7-1F2B-324E-9AAD-C5192A116C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Normal"/>
    <w:link w:val="Titre1Car"/>
    <w:uiPriority w:val="9"/>
    <w:qFormat/>
    <w:rsid w:val="007F4CD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itre2">
    <w:name w:val="heading 2"/>
    <w:basedOn w:val="Normal"/>
    <w:next w:val="Normal"/>
    <w:link w:val="Titre2Car"/>
    <w:uiPriority w:val="9"/>
    <w:unhideWhenUsed/>
    <w:qFormat/>
    <w:rsid w:val="00D019E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extedebulles">
    <w:name w:val="Balloon Text"/>
    <w:basedOn w:val="Normal"/>
    <w:link w:val="TextedebullesCar"/>
    <w:uiPriority w:val="99"/>
    <w:semiHidden/>
    <w:unhideWhenUsed/>
    <w:rsid w:val="006F65B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edebullesCar">
    <w:name w:val="Texte de bulles Car"/>
    <w:basedOn w:val="Policepardfaut"/>
    <w:link w:val="Textedebulles"/>
    <w:uiPriority w:val="99"/>
    <w:semiHidden/>
    <w:rsid w:val="006F65B6"/>
    <w:rPr>
      <w:rFonts w:ascii="Tahoma" w:hAnsi="Tahoma" w:cs="Tahoma"/>
      <w:sz w:val="16"/>
      <w:szCs w:val="16"/>
    </w:rPr>
  </w:style>
  <w:style w:type="paragraph" w:styleId="En-tte">
    <w:name w:val="header"/>
    <w:basedOn w:val="Normal"/>
    <w:link w:val="En-tteCar"/>
    <w:uiPriority w:val="99"/>
    <w:unhideWhenUsed/>
    <w:rsid w:val="006F65B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6F65B6"/>
  </w:style>
  <w:style w:type="paragraph" w:styleId="Pieddepage">
    <w:name w:val="footer"/>
    <w:basedOn w:val="Normal"/>
    <w:link w:val="PieddepageCar"/>
    <w:uiPriority w:val="99"/>
    <w:unhideWhenUsed/>
    <w:rsid w:val="006F65B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6F65B6"/>
  </w:style>
  <w:style w:type="character" w:styleId="Textedelespacerserv">
    <w:name w:val="Placeholder Text"/>
    <w:basedOn w:val="Policepardfaut"/>
    <w:uiPriority w:val="99"/>
    <w:semiHidden/>
    <w:rsid w:val="00A132CC"/>
    <w:rPr>
      <w:color w:val="808080"/>
    </w:rPr>
  </w:style>
  <w:style w:type="character" w:customStyle="1" w:styleId="Titre1Car">
    <w:name w:val="Titre 1 Car"/>
    <w:basedOn w:val="Policepardfaut"/>
    <w:link w:val="Titre1"/>
    <w:uiPriority w:val="9"/>
    <w:rsid w:val="007F4CDE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Paragraphedeliste">
    <w:name w:val="List Paragraph"/>
    <w:basedOn w:val="Normal"/>
    <w:uiPriority w:val="34"/>
    <w:qFormat/>
    <w:rsid w:val="007F4CDE"/>
    <w:pPr>
      <w:ind w:left="720"/>
      <w:contextualSpacing/>
    </w:pPr>
  </w:style>
  <w:style w:type="table" w:styleId="Grilledutableau">
    <w:name w:val="Table Grid"/>
    <w:basedOn w:val="TableauNormal"/>
    <w:uiPriority w:val="39"/>
    <w:rsid w:val="00583BD0"/>
    <w:pPr>
      <w:spacing w:after="0" w:line="240" w:lineRule="auto"/>
    </w:pPr>
    <w:rPr>
      <w:rFonts w:ascii="Arial" w:eastAsia="Arial" w:hAnsi="Arial" w:cs="Arial"/>
      <w:color w:val="000000"/>
      <w:szCs w:val="20"/>
      <w:lang w:val="fr-C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Marquedecommentaire">
    <w:name w:val="annotation reference"/>
    <w:basedOn w:val="Policepardfaut"/>
    <w:uiPriority w:val="99"/>
    <w:semiHidden/>
    <w:unhideWhenUsed/>
    <w:rsid w:val="00583BD0"/>
    <w:rPr>
      <w:sz w:val="16"/>
      <w:szCs w:val="16"/>
    </w:rPr>
  </w:style>
  <w:style w:type="character" w:customStyle="1" w:styleId="Titre2Car">
    <w:name w:val="Titre 2 Car"/>
    <w:basedOn w:val="Policepardfaut"/>
    <w:link w:val="Titre2"/>
    <w:uiPriority w:val="9"/>
    <w:rsid w:val="00D019E8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Corpsdetexte">
    <w:name w:val="Body Text"/>
    <w:basedOn w:val="Normal"/>
    <w:link w:val="CorpsdetexteCar"/>
    <w:qFormat/>
    <w:rsid w:val="009550F1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CorpsdetexteCar">
    <w:name w:val="Corps de texte Car"/>
    <w:basedOn w:val="Policepardfaut"/>
    <w:link w:val="Corpsdetexte"/>
    <w:rsid w:val="009550F1"/>
    <w:rPr>
      <w:sz w:val="24"/>
      <w:szCs w:val="24"/>
      <w:lang w:val="en-US"/>
    </w:rPr>
  </w:style>
  <w:style w:type="paragraph" w:customStyle="1" w:styleId="FirstParagraph">
    <w:name w:val="First Paragraph"/>
    <w:basedOn w:val="Corpsdetexte"/>
    <w:next w:val="Corpsdetexte"/>
    <w:qFormat/>
    <w:rsid w:val="009550F1"/>
  </w:style>
  <w:style w:type="paragraph" w:customStyle="1" w:styleId="Compact">
    <w:name w:val="Compact"/>
    <w:basedOn w:val="Corpsdetexte"/>
    <w:qFormat/>
    <w:rsid w:val="009550F1"/>
    <w:pPr>
      <w:spacing w:before="36" w:after="36"/>
    </w:pPr>
  </w:style>
  <w:style w:type="table" w:customStyle="1" w:styleId="Table">
    <w:name w:val="Table"/>
    <w:semiHidden/>
    <w:unhideWhenUsed/>
    <w:qFormat/>
    <w:rsid w:val="009550F1"/>
    <w:pPr>
      <w:spacing w:line="240" w:lineRule="auto"/>
    </w:pPr>
    <w:rPr>
      <w:sz w:val="24"/>
      <w:szCs w:val="24"/>
      <w:lang w:val="en-US" w:eastAsia="fr-FR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character" w:customStyle="1" w:styleId="VerbatimChar">
    <w:name w:val="Verbatim Char"/>
    <w:basedOn w:val="Policepardfaut"/>
    <w:link w:val="SourceCode"/>
    <w:rsid w:val="009550F1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9550F1"/>
    <w:pPr>
      <w:wordWrap w:val="0"/>
      <w:spacing w:line="240" w:lineRule="auto"/>
    </w:pPr>
    <w:rPr>
      <w:rFonts w:ascii="Consolas" w:hAnsi="Consola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4626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glossaryDocument" Target="glossary/document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9E094D791BE4AD8AB1FC90AD5F58328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CB92A304-59B6-4291-A0CD-F1776967E85B}"/>
      </w:docPartPr>
      <w:docPartBody>
        <w:p w:rsidR="003B0C85" w:rsidRDefault="003B23EC" w:rsidP="003B23EC">
          <w:pPr>
            <w:pStyle w:val="D9E094D791BE4AD8AB1FC90AD5F583284"/>
          </w:pPr>
          <w:r w:rsidRPr="001751A5">
            <w:rPr>
              <w:rStyle w:val="Textedelespacerserv"/>
            </w:rPr>
            <w:t>Cliquez ici pour taper du texte.</w:t>
          </w:r>
        </w:p>
      </w:docPartBody>
    </w:docPart>
    <w:docPart>
      <w:docPartPr>
        <w:name w:val="3FF7BC0427C1462AB8647B31A481A984"/>
        <w:category>
          <w:name w:val="Général"/>
          <w:gallery w:val="placeholder"/>
        </w:category>
        <w:types>
          <w:type w:val="bbPlcHdr"/>
        </w:types>
        <w:behaviors>
          <w:behavior w:val="content"/>
        </w:behaviors>
        <w:guid w:val="{BCAA106F-22D7-40E4-B7B8-1E61CDC7486A}"/>
      </w:docPartPr>
      <w:docPartBody>
        <w:p w:rsidR="00AB2913" w:rsidRDefault="003B23EC" w:rsidP="003B23EC">
          <w:pPr>
            <w:pStyle w:val="3FF7BC0427C1462AB8647B31A481A9842"/>
          </w:pPr>
          <w:r w:rsidRPr="00351022">
            <w:rPr>
              <w:rStyle w:val="Textedelespacerserv"/>
              <w:rFonts w:ascii="Avenir 85 Heavy" w:hAnsi="Avenir 85 Heavy"/>
              <w:b/>
              <w:sz w:val="28"/>
            </w:rPr>
            <w:t>Cliquez ici pour taper du texte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Roboto Condensed">
    <w:panose1 w:val="02000000000000000000"/>
    <w:charset w:val="00"/>
    <w:family w:val="auto"/>
    <w:pitch w:val="variable"/>
    <w:sig w:usb0="E0000AFF" w:usb1="5000217F" w:usb2="00000021" w:usb3="00000000" w:csb0="0000019F" w:csb1="00000000"/>
  </w:font>
  <w:font w:name="Avenir45-Book">
    <w:altName w:val="Calibri"/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Avenir 85 Heavy">
    <w:panose1 w:val="020B0703020203020204"/>
    <w:charset w:val="00"/>
    <w:family w:val="swiss"/>
    <w:pitch w:val="variable"/>
    <w:sig w:usb0="00000007" w:usb1="00000000" w:usb2="00000000" w:usb3="00000000" w:csb0="0000001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formatting="0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EC08D1"/>
    <w:rsid w:val="001173A2"/>
    <w:rsid w:val="001D2B6E"/>
    <w:rsid w:val="002205F7"/>
    <w:rsid w:val="00236080"/>
    <w:rsid w:val="003348FF"/>
    <w:rsid w:val="003B0C85"/>
    <w:rsid w:val="003B23EC"/>
    <w:rsid w:val="003E4283"/>
    <w:rsid w:val="005B0263"/>
    <w:rsid w:val="005E696C"/>
    <w:rsid w:val="00605D10"/>
    <w:rsid w:val="007F0DC2"/>
    <w:rsid w:val="007F1146"/>
    <w:rsid w:val="008A069C"/>
    <w:rsid w:val="00AB2913"/>
    <w:rsid w:val="00C10EA3"/>
    <w:rsid w:val="00CA393C"/>
    <w:rsid w:val="00CF096F"/>
    <w:rsid w:val="00D26DDA"/>
    <w:rsid w:val="00D34E39"/>
    <w:rsid w:val="00E25F3E"/>
    <w:rsid w:val="00EC08D1"/>
    <w:rsid w:val="00F436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fr-FR" w:eastAsia="fr-F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Textedelespacerserv">
    <w:name w:val="Placeholder Text"/>
    <w:basedOn w:val="Policepardfaut"/>
    <w:uiPriority w:val="99"/>
    <w:semiHidden/>
    <w:rsid w:val="003E4283"/>
    <w:rPr>
      <w:color w:val="808080"/>
    </w:rPr>
  </w:style>
  <w:style w:type="paragraph" w:customStyle="1" w:styleId="D9E094D791BE4AD8AB1FC90AD5F583284">
    <w:name w:val="D9E094D791BE4AD8AB1FC90AD5F583284"/>
    <w:rsid w:val="003B23EC"/>
    <w:rPr>
      <w:rFonts w:eastAsiaTheme="minorHAnsi"/>
      <w:lang w:eastAsia="en-US"/>
    </w:rPr>
  </w:style>
  <w:style w:type="paragraph" w:customStyle="1" w:styleId="3FF7BC0427C1462AB8647B31A481A9842">
    <w:name w:val="3FF7BC0427C1462AB8647B31A481A9842"/>
    <w:rsid w:val="003B23EC"/>
    <w:rPr>
      <w:rFonts w:eastAsiaTheme="minorHAnsi"/>
      <w:lang w:eastAsia="en-US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7903AA0-00E4-48D0-AE4E-0C64BA96D6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2</Pages>
  <Words>366</Words>
  <Characters>2016</Characters>
  <Application>Microsoft Office Word</Application>
  <DocSecurity>0</DocSecurity>
  <Lines>16</Lines>
  <Paragraphs>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Université de Lorraine - ENSGSI</Company>
  <LinksUpToDate>false</LinksUpToDate>
  <CharactersWithSpaces>2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urent Muller</dc:creator>
  <cp:keywords/>
  <dc:description/>
  <cp:lastModifiedBy>Fabio Cruz Sanchez</cp:lastModifiedBy>
  <cp:revision>4</cp:revision>
  <cp:lastPrinted>2016-02-22T11:22:00Z</cp:lastPrinted>
  <dcterms:created xsi:type="dcterms:W3CDTF">2023-01-03T13:29:00Z</dcterms:created>
  <dcterms:modified xsi:type="dcterms:W3CDTF">2023-01-05T13:04:00Z</dcterms:modified>
</cp:coreProperties>
</file>